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84AD0" w14:textId="77777777" w:rsidR="00165EB4" w:rsidRPr="00661A90" w:rsidRDefault="00165EB4" w:rsidP="00165EB4">
      <w:pPr>
        <w:tabs>
          <w:tab w:val="left" w:pos="3630"/>
        </w:tabs>
        <w:jc w:val="center"/>
        <w:rPr>
          <w:rFonts w:ascii="Arial" w:hAnsi="Arial" w:cs="Arial"/>
          <w:b/>
          <w:sz w:val="18"/>
          <w:szCs w:val="18"/>
        </w:rPr>
      </w:pPr>
      <w:r w:rsidRPr="00661A90">
        <w:rPr>
          <w:rFonts w:ascii="Arial" w:hAnsi="Arial" w:cs="Arial"/>
          <w:b/>
          <w:sz w:val="18"/>
          <w:szCs w:val="18"/>
        </w:rPr>
        <w:t>PROJE BAŞVURU FORMU</w:t>
      </w:r>
    </w:p>
    <w:p w14:paraId="7DAAF350" w14:textId="3B2E65D7" w:rsidR="00165EB4" w:rsidRDefault="00165EB4" w:rsidP="00B75077">
      <w:pPr>
        <w:spacing w:after="240" w:line="240" w:lineRule="auto"/>
        <w:ind w:firstLine="720"/>
        <w:jc w:val="both"/>
        <w:rPr>
          <w:rFonts w:ascii="Arial" w:hAnsi="Arial" w:cs="Arial"/>
          <w:sz w:val="18"/>
          <w:szCs w:val="18"/>
          <w:lang w:val="tr-TR"/>
        </w:rPr>
      </w:pPr>
      <w:r w:rsidRPr="00661A90">
        <w:rPr>
          <w:rFonts w:ascii="Arial" w:hAnsi="Arial" w:cs="Arial"/>
          <w:sz w:val="18"/>
          <w:szCs w:val="18"/>
          <w:lang w:val="tr-TR"/>
        </w:rPr>
        <w:t xml:space="preserve">Başvuru formunun doldurulması sırasında </w:t>
      </w:r>
      <w:proofErr w:type="spellStart"/>
      <w:r w:rsidRPr="00661A90">
        <w:rPr>
          <w:rFonts w:ascii="Arial" w:hAnsi="Arial" w:cs="Arial"/>
          <w:sz w:val="18"/>
          <w:szCs w:val="18"/>
          <w:lang w:val="tr-TR"/>
        </w:rPr>
        <w:t>Arial</w:t>
      </w:r>
      <w:proofErr w:type="spellEnd"/>
      <w:r w:rsidRPr="00661A90">
        <w:rPr>
          <w:rFonts w:ascii="Arial" w:hAnsi="Arial" w:cs="Arial"/>
          <w:sz w:val="18"/>
          <w:szCs w:val="18"/>
          <w:lang w:val="tr-TR"/>
        </w:rPr>
        <w:t xml:space="preserve"> yazı tipi ve 9 punto kullanılmasına, her bölüm için verilen açıklama ve uyarılara dikkat edilmesi gereklidir.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284"/>
        <w:gridCol w:w="6564"/>
      </w:tblGrid>
      <w:tr w:rsidR="009F604E" w:rsidRPr="00661A90" w14:paraId="571A78C1" w14:textId="77777777" w:rsidTr="004A7F27">
        <w:tc>
          <w:tcPr>
            <w:tcW w:w="2263" w:type="dxa"/>
          </w:tcPr>
          <w:p w14:paraId="224537AE" w14:textId="1DDC5089" w:rsidR="009F604E" w:rsidRPr="00661A90" w:rsidRDefault="004A7F27" w:rsidP="009F604E">
            <w:pPr>
              <w:tabs>
                <w:tab w:val="left" w:pos="3630"/>
              </w:tabs>
              <w:spacing w:line="360" w:lineRule="auto"/>
              <w:jc w:val="both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Etkinlik Adı</w:t>
            </w:r>
          </w:p>
        </w:tc>
        <w:tc>
          <w:tcPr>
            <w:tcW w:w="284" w:type="dxa"/>
          </w:tcPr>
          <w:p w14:paraId="5475CC2D" w14:textId="77777777" w:rsidR="009F604E" w:rsidRPr="00661A90" w:rsidRDefault="009F604E" w:rsidP="009F604E">
            <w:pPr>
              <w:tabs>
                <w:tab w:val="left" w:pos="3630"/>
              </w:tabs>
              <w:spacing w:line="360" w:lineRule="auto"/>
              <w:jc w:val="both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661A90">
              <w:rPr>
                <w:rFonts w:ascii="Arial" w:hAnsi="Arial" w:cs="Arial"/>
                <w:b/>
                <w:sz w:val="18"/>
                <w:szCs w:val="18"/>
                <w:lang w:val="tr-TR"/>
              </w:rPr>
              <w:t>:</w:t>
            </w:r>
          </w:p>
        </w:tc>
        <w:tc>
          <w:tcPr>
            <w:tcW w:w="6564" w:type="dxa"/>
          </w:tcPr>
          <w:p w14:paraId="4626BC81" w14:textId="3F16E954" w:rsidR="009F604E" w:rsidRPr="00661A90" w:rsidRDefault="009F604E" w:rsidP="009F604E">
            <w:pPr>
              <w:tabs>
                <w:tab w:val="left" w:pos="3630"/>
              </w:tabs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9F604E" w:rsidRPr="00661A90" w14:paraId="487B080F" w14:textId="77777777" w:rsidTr="004A7F27">
        <w:tc>
          <w:tcPr>
            <w:tcW w:w="2263" w:type="dxa"/>
          </w:tcPr>
          <w:p w14:paraId="2D97606D" w14:textId="28E50AAC" w:rsidR="009F604E" w:rsidRPr="00661A90" w:rsidRDefault="004A7F27" w:rsidP="009F604E">
            <w:pPr>
              <w:tabs>
                <w:tab w:val="left" w:pos="3630"/>
              </w:tabs>
              <w:spacing w:line="360" w:lineRule="auto"/>
              <w:jc w:val="both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Etkinlik Yürütücüsü</w:t>
            </w:r>
          </w:p>
        </w:tc>
        <w:tc>
          <w:tcPr>
            <w:tcW w:w="284" w:type="dxa"/>
          </w:tcPr>
          <w:p w14:paraId="235B070C" w14:textId="77777777" w:rsidR="009F604E" w:rsidRPr="00661A90" w:rsidRDefault="009F604E" w:rsidP="009F604E">
            <w:pPr>
              <w:tabs>
                <w:tab w:val="left" w:pos="3630"/>
              </w:tabs>
              <w:spacing w:line="360" w:lineRule="auto"/>
              <w:jc w:val="both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661A90">
              <w:rPr>
                <w:rFonts w:ascii="Arial" w:hAnsi="Arial" w:cs="Arial"/>
                <w:b/>
                <w:sz w:val="18"/>
                <w:szCs w:val="18"/>
                <w:lang w:val="tr-TR"/>
              </w:rPr>
              <w:t>:</w:t>
            </w:r>
          </w:p>
        </w:tc>
        <w:tc>
          <w:tcPr>
            <w:tcW w:w="6564" w:type="dxa"/>
          </w:tcPr>
          <w:p w14:paraId="762A1BD7" w14:textId="6D0216ED" w:rsidR="009F604E" w:rsidRPr="00661A90" w:rsidRDefault="009F604E" w:rsidP="009F604E">
            <w:pPr>
              <w:tabs>
                <w:tab w:val="left" w:pos="3630"/>
              </w:tabs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9F604E" w:rsidRPr="00661A90" w14:paraId="0BAAC917" w14:textId="77777777" w:rsidTr="004A7F27">
        <w:tc>
          <w:tcPr>
            <w:tcW w:w="2263" w:type="dxa"/>
          </w:tcPr>
          <w:p w14:paraId="32F0F227" w14:textId="020162DF" w:rsidR="009F604E" w:rsidRPr="00661A90" w:rsidRDefault="004A7F27" w:rsidP="009F604E">
            <w:pPr>
              <w:tabs>
                <w:tab w:val="left" w:pos="3630"/>
              </w:tabs>
              <w:spacing w:line="360" w:lineRule="auto"/>
              <w:jc w:val="both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Etkinliğin Yapıldığı Yer</w:t>
            </w:r>
          </w:p>
        </w:tc>
        <w:tc>
          <w:tcPr>
            <w:tcW w:w="284" w:type="dxa"/>
          </w:tcPr>
          <w:p w14:paraId="60869FAD" w14:textId="77777777" w:rsidR="009F604E" w:rsidRPr="00661A90" w:rsidRDefault="009F604E" w:rsidP="009F604E">
            <w:pPr>
              <w:tabs>
                <w:tab w:val="left" w:pos="3630"/>
              </w:tabs>
              <w:spacing w:line="360" w:lineRule="auto"/>
              <w:jc w:val="both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661A90">
              <w:rPr>
                <w:rFonts w:ascii="Arial" w:hAnsi="Arial" w:cs="Arial"/>
                <w:b/>
                <w:sz w:val="18"/>
                <w:szCs w:val="18"/>
                <w:lang w:val="tr-TR"/>
              </w:rPr>
              <w:t>:</w:t>
            </w:r>
          </w:p>
        </w:tc>
        <w:tc>
          <w:tcPr>
            <w:tcW w:w="6564" w:type="dxa"/>
          </w:tcPr>
          <w:p w14:paraId="27A8A410" w14:textId="04367305" w:rsidR="009F604E" w:rsidRPr="00661A90" w:rsidRDefault="009F604E" w:rsidP="009F604E">
            <w:pPr>
              <w:tabs>
                <w:tab w:val="left" w:pos="3630"/>
              </w:tabs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4A7F27" w:rsidRPr="00661A90" w14:paraId="4E481534" w14:textId="77777777" w:rsidTr="004A7F27">
        <w:tc>
          <w:tcPr>
            <w:tcW w:w="2263" w:type="dxa"/>
          </w:tcPr>
          <w:p w14:paraId="49F474D8" w14:textId="69875803" w:rsidR="004A7F27" w:rsidRPr="00661A90" w:rsidRDefault="004A7F27" w:rsidP="009F604E">
            <w:pPr>
              <w:tabs>
                <w:tab w:val="left" w:pos="3630"/>
              </w:tabs>
              <w:spacing w:line="360" w:lineRule="auto"/>
              <w:jc w:val="both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Etkinlik Tarihleri</w:t>
            </w:r>
          </w:p>
        </w:tc>
        <w:tc>
          <w:tcPr>
            <w:tcW w:w="284" w:type="dxa"/>
          </w:tcPr>
          <w:p w14:paraId="4233691F" w14:textId="084861B4" w:rsidR="004A7F27" w:rsidRPr="00661A90" w:rsidRDefault="004A7F27" w:rsidP="009F604E">
            <w:pPr>
              <w:tabs>
                <w:tab w:val="left" w:pos="3630"/>
              </w:tabs>
              <w:spacing w:line="360" w:lineRule="auto"/>
              <w:jc w:val="both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:</w:t>
            </w:r>
          </w:p>
        </w:tc>
        <w:tc>
          <w:tcPr>
            <w:tcW w:w="6564" w:type="dxa"/>
          </w:tcPr>
          <w:p w14:paraId="49549E42" w14:textId="77777777" w:rsidR="004A7F27" w:rsidRPr="00661A90" w:rsidRDefault="004A7F27" w:rsidP="009F604E">
            <w:pPr>
              <w:tabs>
                <w:tab w:val="left" w:pos="3630"/>
              </w:tabs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4A7F27" w:rsidRPr="00661A90" w14:paraId="3D7AC46B" w14:textId="77777777" w:rsidTr="004A7F27">
        <w:tc>
          <w:tcPr>
            <w:tcW w:w="2263" w:type="dxa"/>
          </w:tcPr>
          <w:p w14:paraId="7DBE965E" w14:textId="6F8F897C" w:rsidR="004A7F27" w:rsidRPr="00661A90" w:rsidRDefault="004A7F27" w:rsidP="009F604E">
            <w:pPr>
              <w:tabs>
                <w:tab w:val="left" w:pos="3630"/>
              </w:tabs>
              <w:spacing w:line="360" w:lineRule="auto"/>
              <w:jc w:val="both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Etkinlik İnternet Adresi</w:t>
            </w:r>
          </w:p>
        </w:tc>
        <w:tc>
          <w:tcPr>
            <w:tcW w:w="284" w:type="dxa"/>
          </w:tcPr>
          <w:p w14:paraId="139BA2BD" w14:textId="709A463E" w:rsidR="004A7F27" w:rsidRPr="00661A90" w:rsidRDefault="004A7F27" w:rsidP="009F604E">
            <w:pPr>
              <w:tabs>
                <w:tab w:val="left" w:pos="3630"/>
              </w:tabs>
              <w:spacing w:line="360" w:lineRule="auto"/>
              <w:jc w:val="both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:</w:t>
            </w:r>
          </w:p>
        </w:tc>
        <w:tc>
          <w:tcPr>
            <w:tcW w:w="6564" w:type="dxa"/>
          </w:tcPr>
          <w:p w14:paraId="54BEF99C" w14:textId="77777777" w:rsidR="004A7F27" w:rsidRPr="00661A90" w:rsidRDefault="004A7F27" w:rsidP="009F604E">
            <w:pPr>
              <w:tabs>
                <w:tab w:val="left" w:pos="3630"/>
              </w:tabs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</w:tbl>
    <w:p w14:paraId="31F13193" w14:textId="77777777" w:rsidR="0011528B" w:rsidRPr="007508B0" w:rsidRDefault="0011528B" w:rsidP="0011528B">
      <w:pPr>
        <w:tabs>
          <w:tab w:val="left" w:pos="3630"/>
        </w:tabs>
        <w:spacing w:line="360" w:lineRule="auto"/>
        <w:jc w:val="both"/>
        <w:rPr>
          <w:rFonts w:ascii="Arial" w:hAnsi="Arial" w:cs="Arial"/>
          <w:color w:val="FF0000"/>
          <w:sz w:val="18"/>
          <w:szCs w:val="18"/>
          <w:lang w:val="tr-TR"/>
        </w:rPr>
      </w:pPr>
      <w:r w:rsidRPr="007508B0">
        <w:rPr>
          <w:rFonts w:ascii="Arial" w:hAnsi="Arial" w:cs="Arial"/>
          <w:color w:val="FF0000"/>
          <w:sz w:val="18"/>
          <w:szCs w:val="18"/>
          <w:lang w:val="tr-TR"/>
        </w:rPr>
        <w:t>* Bilgiler doldurulurken her kelimenin sadece ilk harfinin büyük, diğer tüm harflerin küçük yazılmış olması gerekmektedir.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284"/>
        <w:gridCol w:w="6520"/>
      </w:tblGrid>
      <w:tr w:rsidR="0092424F" w:rsidRPr="00661A90" w14:paraId="001FB0F5" w14:textId="77777777" w:rsidTr="004A7F27">
        <w:tc>
          <w:tcPr>
            <w:tcW w:w="2263" w:type="dxa"/>
          </w:tcPr>
          <w:p w14:paraId="0D07B36A" w14:textId="77777777" w:rsidR="0092424F" w:rsidRPr="00661A90" w:rsidRDefault="0092424F" w:rsidP="00767DD4">
            <w:pPr>
              <w:tabs>
                <w:tab w:val="left" w:pos="3630"/>
              </w:tabs>
              <w:spacing w:line="360" w:lineRule="auto"/>
              <w:jc w:val="both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661A90">
              <w:rPr>
                <w:rFonts w:ascii="Arial" w:hAnsi="Arial" w:cs="Arial"/>
                <w:b/>
                <w:sz w:val="18"/>
                <w:szCs w:val="18"/>
                <w:lang w:val="tr-TR"/>
              </w:rPr>
              <w:t>Proje Türü</w:t>
            </w:r>
          </w:p>
        </w:tc>
        <w:tc>
          <w:tcPr>
            <w:tcW w:w="284" w:type="dxa"/>
          </w:tcPr>
          <w:p w14:paraId="7B7AA945" w14:textId="77777777" w:rsidR="0092424F" w:rsidRPr="00661A90" w:rsidRDefault="0092424F" w:rsidP="00767DD4">
            <w:pPr>
              <w:tabs>
                <w:tab w:val="left" w:pos="3630"/>
              </w:tabs>
              <w:spacing w:line="360" w:lineRule="auto"/>
              <w:jc w:val="both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661A90">
              <w:rPr>
                <w:rFonts w:ascii="Arial" w:hAnsi="Arial" w:cs="Arial"/>
                <w:b/>
                <w:sz w:val="18"/>
                <w:szCs w:val="18"/>
                <w:lang w:val="tr-TR"/>
              </w:rPr>
              <w:t>:</w:t>
            </w:r>
          </w:p>
        </w:tc>
        <w:tc>
          <w:tcPr>
            <w:tcW w:w="6520" w:type="dxa"/>
          </w:tcPr>
          <w:p w14:paraId="2BBCAC03" w14:textId="7D961FC1" w:rsidR="0092424F" w:rsidRPr="00661A90" w:rsidRDefault="004A7F27" w:rsidP="00767DD4">
            <w:pPr>
              <w:tabs>
                <w:tab w:val="left" w:pos="3630"/>
              </w:tabs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Bilimsel Etkinlik Projesi (BEP)</w:t>
            </w:r>
          </w:p>
        </w:tc>
      </w:tr>
    </w:tbl>
    <w:p w14:paraId="2A99D005" w14:textId="77777777" w:rsidR="0025604B" w:rsidRPr="00661A90" w:rsidRDefault="0011528B" w:rsidP="0025604B">
      <w:pPr>
        <w:tabs>
          <w:tab w:val="left" w:pos="3630"/>
        </w:tabs>
        <w:spacing w:after="0" w:line="240" w:lineRule="auto"/>
        <w:jc w:val="both"/>
        <w:rPr>
          <w:rFonts w:ascii="Arial" w:hAnsi="Arial" w:cs="Arial"/>
          <w:sz w:val="16"/>
          <w:szCs w:val="16"/>
          <w:lang w:val="tr-TR"/>
        </w:rPr>
      </w:pPr>
      <w:r w:rsidRPr="00661A90">
        <w:rPr>
          <w:rFonts w:ascii="Arial" w:hAnsi="Arial" w:cs="Arial"/>
          <w:sz w:val="16"/>
          <w:szCs w:val="16"/>
          <w:lang w:val="tr-TR"/>
        </w:rPr>
        <w:t xml:space="preserve">* </w:t>
      </w:r>
      <w:r w:rsidR="0025604B" w:rsidRPr="00661A90">
        <w:rPr>
          <w:rFonts w:ascii="Arial" w:hAnsi="Arial" w:cs="Arial"/>
          <w:sz w:val="16"/>
          <w:szCs w:val="16"/>
          <w:lang w:val="tr-TR"/>
        </w:rPr>
        <w:t xml:space="preserve">Seçiniz ibaresi bulunan alanların üzerine tıklandıktan sonra </w:t>
      </w:r>
      <w:r w:rsidR="0025604B" w:rsidRPr="007508B0">
        <w:rPr>
          <w:rFonts w:ascii="Arial" w:hAnsi="Arial" w:cs="Arial"/>
          <w:b/>
          <w:color w:val="FF0000"/>
          <w:sz w:val="16"/>
          <w:szCs w:val="16"/>
          <w:lang w:val="tr-TR"/>
        </w:rPr>
        <w:t>açılır menü</w:t>
      </w:r>
      <w:r w:rsidR="0025604B" w:rsidRPr="00661A90">
        <w:rPr>
          <w:rFonts w:ascii="Arial" w:hAnsi="Arial" w:cs="Arial"/>
          <w:sz w:val="16"/>
          <w:szCs w:val="16"/>
          <w:lang w:val="tr-TR"/>
        </w:rPr>
        <w:t xml:space="preserve"> yardımıyla seçim yapılmalıdır.</w:t>
      </w:r>
    </w:p>
    <w:p w14:paraId="69CE09BC" w14:textId="77777777" w:rsidR="00767DD4" w:rsidRPr="00661A90" w:rsidRDefault="0025604B" w:rsidP="0025604B">
      <w:pPr>
        <w:tabs>
          <w:tab w:val="left" w:pos="3630"/>
        </w:tabs>
        <w:spacing w:line="240" w:lineRule="auto"/>
        <w:jc w:val="both"/>
        <w:rPr>
          <w:rFonts w:ascii="Arial" w:hAnsi="Arial" w:cs="Arial"/>
          <w:sz w:val="16"/>
          <w:szCs w:val="16"/>
          <w:lang w:val="tr-TR"/>
        </w:rPr>
      </w:pPr>
      <w:r w:rsidRPr="00661A90">
        <w:rPr>
          <w:rFonts w:ascii="Arial" w:hAnsi="Arial" w:cs="Arial"/>
          <w:sz w:val="16"/>
          <w:szCs w:val="16"/>
          <w:lang w:val="tr-TR"/>
        </w:rPr>
        <w:t xml:space="preserve">** Kutucukların doldurulması için ilgili kutucuğa çift tıklandıktan sonra </w:t>
      </w:r>
      <w:r w:rsidRPr="007508B0">
        <w:rPr>
          <w:rFonts w:ascii="Arial" w:hAnsi="Arial" w:cs="Arial"/>
          <w:b/>
          <w:color w:val="FF0000"/>
          <w:sz w:val="16"/>
          <w:szCs w:val="16"/>
          <w:lang w:val="tr-TR"/>
        </w:rPr>
        <w:t>“Onaylandı”</w:t>
      </w:r>
      <w:r w:rsidRPr="00661A90">
        <w:rPr>
          <w:rFonts w:ascii="Arial" w:hAnsi="Arial" w:cs="Arial"/>
          <w:sz w:val="16"/>
          <w:szCs w:val="16"/>
          <w:lang w:val="tr-TR"/>
        </w:rPr>
        <w:t xml:space="preserve"> olarak işaretlenmelidir.</w:t>
      </w:r>
      <w:r w:rsidR="0011528B" w:rsidRPr="00661A90">
        <w:rPr>
          <w:rFonts w:ascii="Arial" w:hAnsi="Arial" w:cs="Arial"/>
          <w:sz w:val="16"/>
          <w:szCs w:val="16"/>
          <w:lang w:val="tr-TR"/>
        </w:rPr>
        <w:t xml:space="preserve"> 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5"/>
        <w:gridCol w:w="284"/>
        <w:gridCol w:w="1280"/>
        <w:gridCol w:w="5427"/>
      </w:tblGrid>
      <w:tr w:rsidR="00E146B9" w:rsidRPr="00661A90" w14:paraId="35DA4F22" w14:textId="77777777" w:rsidTr="006C4735">
        <w:tc>
          <w:tcPr>
            <w:tcW w:w="2405" w:type="dxa"/>
          </w:tcPr>
          <w:p w14:paraId="20585ACC" w14:textId="3377CD3D" w:rsidR="0025604B" w:rsidRPr="00661A90" w:rsidRDefault="004A7F27" w:rsidP="005B3C9C">
            <w:pPr>
              <w:tabs>
                <w:tab w:val="left" w:pos="3630"/>
              </w:tabs>
              <w:spacing w:line="360" w:lineRule="auto"/>
              <w:jc w:val="both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Etkinlik</w:t>
            </w:r>
            <w:r w:rsidR="0025604B" w:rsidRPr="00661A90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 Süresi</w:t>
            </w:r>
          </w:p>
        </w:tc>
        <w:tc>
          <w:tcPr>
            <w:tcW w:w="284" w:type="dxa"/>
          </w:tcPr>
          <w:p w14:paraId="78A0145B" w14:textId="77777777" w:rsidR="0025604B" w:rsidRPr="00661A90" w:rsidRDefault="0025604B" w:rsidP="0025604B">
            <w:pPr>
              <w:tabs>
                <w:tab w:val="left" w:pos="3630"/>
              </w:tabs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661A90">
              <w:rPr>
                <w:rFonts w:ascii="Arial" w:hAnsi="Arial" w:cs="Arial"/>
                <w:b/>
                <w:sz w:val="18"/>
                <w:szCs w:val="18"/>
                <w:lang w:val="tr-TR"/>
              </w:rPr>
              <w:t>:</w:t>
            </w:r>
          </w:p>
        </w:tc>
        <w:tc>
          <w:tcPr>
            <w:tcW w:w="1280" w:type="dxa"/>
          </w:tcPr>
          <w:p w14:paraId="3039D581" w14:textId="77777777" w:rsidR="0025604B" w:rsidRPr="00661A90" w:rsidRDefault="0025604B" w:rsidP="0025604B">
            <w:pPr>
              <w:tabs>
                <w:tab w:val="left" w:pos="3630"/>
              </w:tabs>
              <w:spacing w:line="360" w:lineRule="auto"/>
              <w:jc w:val="right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5427" w:type="dxa"/>
          </w:tcPr>
          <w:p w14:paraId="35C085D0" w14:textId="578C6E69" w:rsidR="0025604B" w:rsidRPr="00661A90" w:rsidRDefault="004A7F27" w:rsidP="005B3C9C">
            <w:pPr>
              <w:tabs>
                <w:tab w:val="left" w:pos="3630"/>
              </w:tabs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Gün</w:t>
            </w:r>
          </w:p>
        </w:tc>
      </w:tr>
      <w:tr w:rsidR="00E146B9" w:rsidRPr="00661A90" w14:paraId="023447E7" w14:textId="77777777" w:rsidTr="006C4735">
        <w:tc>
          <w:tcPr>
            <w:tcW w:w="2405" w:type="dxa"/>
          </w:tcPr>
          <w:p w14:paraId="131AABA3" w14:textId="56BDE751" w:rsidR="0025604B" w:rsidRPr="00661A90" w:rsidRDefault="004A7F27" w:rsidP="005B3C9C">
            <w:pPr>
              <w:tabs>
                <w:tab w:val="left" w:pos="3630"/>
              </w:tabs>
              <w:spacing w:line="360" w:lineRule="auto"/>
              <w:jc w:val="both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Etkinlik</w:t>
            </w:r>
            <w:r w:rsidR="0025604B" w:rsidRPr="00661A90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 Bütçesi</w:t>
            </w:r>
          </w:p>
        </w:tc>
        <w:tc>
          <w:tcPr>
            <w:tcW w:w="284" w:type="dxa"/>
          </w:tcPr>
          <w:p w14:paraId="01374F5B" w14:textId="77777777" w:rsidR="0025604B" w:rsidRPr="00661A90" w:rsidRDefault="0025604B" w:rsidP="0025604B">
            <w:pPr>
              <w:tabs>
                <w:tab w:val="left" w:pos="3630"/>
              </w:tabs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661A90">
              <w:rPr>
                <w:rFonts w:ascii="Arial" w:hAnsi="Arial" w:cs="Arial"/>
                <w:b/>
                <w:sz w:val="18"/>
                <w:szCs w:val="18"/>
                <w:lang w:val="tr-TR"/>
              </w:rPr>
              <w:t>:</w:t>
            </w:r>
          </w:p>
        </w:tc>
        <w:tc>
          <w:tcPr>
            <w:tcW w:w="1280" w:type="dxa"/>
          </w:tcPr>
          <w:p w14:paraId="41EBFFF2" w14:textId="77777777" w:rsidR="00E146B9" w:rsidRPr="00661A90" w:rsidRDefault="00E146B9" w:rsidP="00E146B9">
            <w:pPr>
              <w:tabs>
                <w:tab w:val="left" w:pos="3630"/>
              </w:tabs>
              <w:spacing w:line="360" w:lineRule="auto"/>
              <w:jc w:val="right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5427" w:type="dxa"/>
          </w:tcPr>
          <w:p w14:paraId="15C6AF00" w14:textId="77777777" w:rsidR="0025604B" w:rsidRPr="00661A90" w:rsidRDefault="0025604B" w:rsidP="005B3C9C">
            <w:pPr>
              <w:tabs>
                <w:tab w:val="left" w:pos="3630"/>
              </w:tabs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661A90">
              <w:rPr>
                <w:rFonts w:ascii="Arial" w:hAnsi="Arial" w:cs="Arial"/>
                <w:sz w:val="18"/>
                <w:szCs w:val="18"/>
                <w:lang w:val="tr-TR"/>
              </w:rPr>
              <w:t xml:space="preserve">Türk </w:t>
            </w:r>
            <w:proofErr w:type="gramStart"/>
            <w:r w:rsidRPr="00661A90">
              <w:rPr>
                <w:rFonts w:ascii="Arial" w:hAnsi="Arial" w:cs="Arial"/>
                <w:sz w:val="18"/>
                <w:szCs w:val="18"/>
                <w:lang w:val="tr-TR"/>
              </w:rPr>
              <w:t>Lirası</w:t>
            </w:r>
            <w:proofErr w:type="gramEnd"/>
            <w:r w:rsidRPr="00661A90">
              <w:rPr>
                <w:rFonts w:ascii="Arial" w:hAnsi="Arial" w:cs="Arial"/>
                <w:sz w:val="18"/>
                <w:szCs w:val="18"/>
                <w:lang w:val="tr-TR"/>
              </w:rPr>
              <w:t xml:space="preserve"> (KDV Dâhil)</w:t>
            </w:r>
          </w:p>
        </w:tc>
      </w:tr>
    </w:tbl>
    <w:p w14:paraId="2AB72589" w14:textId="77777777" w:rsidR="00993014" w:rsidRDefault="00993014">
      <w:pPr>
        <w:rPr>
          <w:rFonts w:ascii="Arial" w:hAnsi="Arial" w:cs="Arial"/>
        </w:rPr>
      </w:pPr>
    </w:p>
    <w:tbl>
      <w:tblPr>
        <w:tblStyle w:val="TabloKlavuzu"/>
        <w:tblW w:w="9396" w:type="dxa"/>
        <w:tblLayout w:type="fixed"/>
        <w:tblLook w:val="04A0" w:firstRow="1" w:lastRow="0" w:firstColumn="1" w:lastColumn="0" w:noHBand="0" w:noVBand="1"/>
      </w:tblPr>
      <w:tblGrid>
        <w:gridCol w:w="1879"/>
        <w:gridCol w:w="1879"/>
        <w:gridCol w:w="1879"/>
        <w:gridCol w:w="1879"/>
        <w:gridCol w:w="1880"/>
      </w:tblGrid>
      <w:tr w:rsidR="00993014" w:rsidRPr="00661A90" w14:paraId="4579F6D7" w14:textId="77777777" w:rsidTr="00441168">
        <w:tc>
          <w:tcPr>
            <w:tcW w:w="9396" w:type="dxa"/>
            <w:gridSpan w:val="5"/>
          </w:tcPr>
          <w:p w14:paraId="4F27D096" w14:textId="77777777" w:rsidR="00993014" w:rsidRPr="00661A90" w:rsidRDefault="00993014" w:rsidP="00681153">
            <w:pPr>
              <w:tabs>
                <w:tab w:val="left" w:pos="3630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661A90">
              <w:rPr>
                <w:rFonts w:ascii="Arial" w:hAnsi="Arial" w:cs="Arial"/>
                <w:b/>
                <w:sz w:val="18"/>
                <w:szCs w:val="18"/>
                <w:lang w:val="tr-TR"/>
              </w:rPr>
              <w:t>Bütçe Kodları ve Harcama Kalemleri</w:t>
            </w:r>
            <w:r w:rsidR="007508B0">
              <w:rPr>
                <w:rFonts w:ascii="Arial" w:hAnsi="Arial" w:cs="Arial"/>
                <w:b/>
                <w:sz w:val="18"/>
                <w:szCs w:val="18"/>
                <w:lang w:val="tr-TR"/>
              </w:rPr>
              <w:t>*</w:t>
            </w:r>
          </w:p>
        </w:tc>
      </w:tr>
      <w:tr w:rsidR="00441168" w:rsidRPr="00661A90" w14:paraId="5E08DB41" w14:textId="77777777" w:rsidTr="00441168">
        <w:tc>
          <w:tcPr>
            <w:tcW w:w="1879" w:type="dxa"/>
            <w:vAlign w:val="center"/>
          </w:tcPr>
          <w:p w14:paraId="72FF629B" w14:textId="77777777" w:rsidR="00441168" w:rsidRPr="00661A90" w:rsidRDefault="00441168" w:rsidP="00117868">
            <w:pPr>
              <w:tabs>
                <w:tab w:val="left" w:pos="3630"/>
              </w:tabs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661A90">
              <w:rPr>
                <w:rFonts w:ascii="Arial" w:hAnsi="Arial" w:cs="Arial"/>
                <w:sz w:val="18"/>
                <w:szCs w:val="18"/>
                <w:lang w:val="tr-TR"/>
              </w:rPr>
              <w:t>03.2</w:t>
            </w:r>
          </w:p>
        </w:tc>
        <w:tc>
          <w:tcPr>
            <w:tcW w:w="1879" w:type="dxa"/>
            <w:vAlign w:val="center"/>
          </w:tcPr>
          <w:p w14:paraId="4A76BF9B" w14:textId="77777777" w:rsidR="00441168" w:rsidRPr="00661A90" w:rsidRDefault="00441168" w:rsidP="00117868">
            <w:pPr>
              <w:tabs>
                <w:tab w:val="left" w:pos="3630"/>
              </w:tabs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661A90">
              <w:rPr>
                <w:rFonts w:ascii="Arial" w:hAnsi="Arial" w:cs="Arial"/>
                <w:sz w:val="18"/>
                <w:szCs w:val="18"/>
                <w:lang w:val="tr-TR"/>
              </w:rPr>
              <w:t>03.3</w:t>
            </w:r>
          </w:p>
        </w:tc>
        <w:tc>
          <w:tcPr>
            <w:tcW w:w="1879" w:type="dxa"/>
            <w:vAlign w:val="center"/>
          </w:tcPr>
          <w:p w14:paraId="48A17B58" w14:textId="77777777" w:rsidR="00441168" w:rsidRPr="00661A90" w:rsidRDefault="00441168" w:rsidP="00117868">
            <w:pPr>
              <w:tabs>
                <w:tab w:val="left" w:pos="3630"/>
              </w:tabs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661A90">
              <w:rPr>
                <w:rFonts w:ascii="Arial" w:hAnsi="Arial" w:cs="Arial"/>
                <w:sz w:val="18"/>
                <w:szCs w:val="18"/>
                <w:lang w:val="tr-TR"/>
              </w:rPr>
              <w:t>03.5</w:t>
            </w:r>
          </w:p>
        </w:tc>
        <w:tc>
          <w:tcPr>
            <w:tcW w:w="1879" w:type="dxa"/>
            <w:vAlign w:val="center"/>
          </w:tcPr>
          <w:p w14:paraId="54535196" w14:textId="3AF3D30C" w:rsidR="00441168" w:rsidRPr="00661A90" w:rsidRDefault="00441168" w:rsidP="00117868">
            <w:pPr>
              <w:tabs>
                <w:tab w:val="left" w:pos="3630"/>
              </w:tabs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661A90">
              <w:rPr>
                <w:rFonts w:ascii="Arial" w:hAnsi="Arial" w:cs="Arial"/>
                <w:sz w:val="18"/>
                <w:szCs w:val="18"/>
                <w:lang w:val="tr-TR"/>
              </w:rPr>
              <w:t>03.7</w:t>
            </w:r>
          </w:p>
        </w:tc>
        <w:tc>
          <w:tcPr>
            <w:tcW w:w="1880" w:type="dxa"/>
            <w:vAlign w:val="center"/>
          </w:tcPr>
          <w:p w14:paraId="1B6DCAC6" w14:textId="77777777" w:rsidR="00441168" w:rsidRPr="00661A90" w:rsidRDefault="00441168" w:rsidP="00117868">
            <w:pPr>
              <w:tabs>
                <w:tab w:val="left" w:pos="3630"/>
              </w:tabs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661A90">
              <w:rPr>
                <w:rFonts w:ascii="Arial" w:hAnsi="Arial" w:cs="Arial"/>
                <w:sz w:val="18"/>
                <w:szCs w:val="18"/>
                <w:lang w:val="tr-TR"/>
              </w:rPr>
              <w:t>06.1</w:t>
            </w:r>
          </w:p>
        </w:tc>
      </w:tr>
      <w:tr w:rsidR="00441168" w:rsidRPr="00661A90" w14:paraId="0D5C40FA" w14:textId="77777777" w:rsidTr="00441168">
        <w:tc>
          <w:tcPr>
            <w:tcW w:w="1879" w:type="dxa"/>
            <w:vAlign w:val="center"/>
          </w:tcPr>
          <w:p w14:paraId="14D037D7" w14:textId="77777777" w:rsidR="00441168" w:rsidRPr="00661A90" w:rsidRDefault="00441168" w:rsidP="00117868">
            <w:pPr>
              <w:tabs>
                <w:tab w:val="left" w:pos="3630"/>
              </w:tabs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661A90">
              <w:rPr>
                <w:rFonts w:ascii="Arial" w:hAnsi="Arial" w:cs="Arial"/>
                <w:sz w:val="18"/>
                <w:szCs w:val="18"/>
                <w:lang w:val="tr-TR"/>
              </w:rPr>
              <w:t>Tüketime Yönelik</w:t>
            </w:r>
          </w:p>
          <w:p w14:paraId="12FAE3D0" w14:textId="77777777" w:rsidR="00441168" w:rsidRPr="00661A90" w:rsidRDefault="00441168" w:rsidP="00117868">
            <w:pPr>
              <w:tabs>
                <w:tab w:val="left" w:pos="3630"/>
              </w:tabs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661A90">
              <w:rPr>
                <w:rFonts w:ascii="Arial" w:hAnsi="Arial" w:cs="Arial"/>
                <w:sz w:val="18"/>
                <w:szCs w:val="18"/>
                <w:lang w:val="tr-TR"/>
              </w:rPr>
              <w:t>Mal ve Malzeme</w:t>
            </w:r>
          </w:p>
        </w:tc>
        <w:tc>
          <w:tcPr>
            <w:tcW w:w="1879" w:type="dxa"/>
            <w:vAlign w:val="center"/>
          </w:tcPr>
          <w:p w14:paraId="3E025896" w14:textId="77777777" w:rsidR="00441168" w:rsidRPr="00661A90" w:rsidRDefault="00441168" w:rsidP="00117868">
            <w:pPr>
              <w:tabs>
                <w:tab w:val="left" w:pos="3630"/>
              </w:tabs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661A90">
              <w:rPr>
                <w:rFonts w:ascii="Arial" w:hAnsi="Arial" w:cs="Arial"/>
                <w:sz w:val="18"/>
                <w:szCs w:val="18"/>
                <w:lang w:val="tr-TR"/>
              </w:rPr>
              <w:t>Yolluk</w:t>
            </w:r>
          </w:p>
        </w:tc>
        <w:tc>
          <w:tcPr>
            <w:tcW w:w="1879" w:type="dxa"/>
            <w:vAlign w:val="center"/>
          </w:tcPr>
          <w:p w14:paraId="7B0D4AE7" w14:textId="77777777" w:rsidR="00441168" w:rsidRPr="00661A90" w:rsidRDefault="00441168" w:rsidP="00117868">
            <w:pPr>
              <w:tabs>
                <w:tab w:val="left" w:pos="3630"/>
              </w:tabs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661A90">
              <w:rPr>
                <w:rFonts w:ascii="Arial" w:hAnsi="Arial" w:cs="Arial"/>
                <w:sz w:val="18"/>
                <w:szCs w:val="18"/>
                <w:lang w:val="tr-TR"/>
              </w:rPr>
              <w:t>Hizmet Alımı</w:t>
            </w:r>
          </w:p>
        </w:tc>
        <w:tc>
          <w:tcPr>
            <w:tcW w:w="1879" w:type="dxa"/>
            <w:vAlign w:val="center"/>
          </w:tcPr>
          <w:p w14:paraId="31D160C4" w14:textId="4AF799D8" w:rsidR="00441168" w:rsidRPr="00661A90" w:rsidRDefault="00441168" w:rsidP="00117868">
            <w:pPr>
              <w:tabs>
                <w:tab w:val="left" w:pos="3630"/>
              </w:tabs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661A90">
              <w:rPr>
                <w:rFonts w:ascii="Arial" w:hAnsi="Arial" w:cs="Arial"/>
                <w:sz w:val="18"/>
                <w:szCs w:val="18"/>
                <w:lang w:val="tr-TR"/>
              </w:rPr>
              <w:t>Makine-Teçhizat</w:t>
            </w:r>
          </w:p>
        </w:tc>
        <w:tc>
          <w:tcPr>
            <w:tcW w:w="1880" w:type="dxa"/>
            <w:vAlign w:val="center"/>
          </w:tcPr>
          <w:p w14:paraId="487A0D47" w14:textId="77777777" w:rsidR="00441168" w:rsidRPr="00661A90" w:rsidRDefault="00441168" w:rsidP="00117868">
            <w:pPr>
              <w:tabs>
                <w:tab w:val="left" w:pos="3630"/>
              </w:tabs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661A90">
              <w:rPr>
                <w:rFonts w:ascii="Arial" w:hAnsi="Arial" w:cs="Arial"/>
                <w:sz w:val="18"/>
                <w:szCs w:val="18"/>
                <w:lang w:val="tr-TR"/>
              </w:rPr>
              <w:t>Mamul Mal Alımı</w:t>
            </w:r>
          </w:p>
        </w:tc>
      </w:tr>
      <w:tr w:rsidR="00441168" w:rsidRPr="00661A90" w14:paraId="20CFDE16" w14:textId="77777777" w:rsidTr="00441168">
        <w:tc>
          <w:tcPr>
            <w:tcW w:w="1879" w:type="dxa"/>
            <w:vAlign w:val="center"/>
          </w:tcPr>
          <w:p w14:paraId="273564AE" w14:textId="77777777" w:rsidR="00441168" w:rsidRPr="00661A90" w:rsidRDefault="00441168" w:rsidP="00117868">
            <w:pPr>
              <w:tabs>
                <w:tab w:val="left" w:pos="3630"/>
              </w:tabs>
              <w:spacing w:line="360" w:lineRule="auto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879" w:type="dxa"/>
            <w:vAlign w:val="center"/>
          </w:tcPr>
          <w:p w14:paraId="466420FB" w14:textId="77777777" w:rsidR="00441168" w:rsidRPr="00661A90" w:rsidRDefault="00441168" w:rsidP="00117868">
            <w:pPr>
              <w:tabs>
                <w:tab w:val="left" w:pos="3630"/>
              </w:tabs>
              <w:spacing w:line="360" w:lineRule="auto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879" w:type="dxa"/>
            <w:vAlign w:val="center"/>
          </w:tcPr>
          <w:p w14:paraId="0A5218C0" w14:textId="77777777" w:rsidR="00441168" w:rsidRPr="00661A90" w:rsidRDefault="00441168" w:rsidP="00117868">
            <w:pPr>
              <w:tabs>
                <w:tab w:val="left" w:pos="3630"/>
              </w:tabs>
              <w:spacing w:line="360" w:lineRule="auto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879" w:type="dxa"/>
            <w:vAlign w:val="center"/>
          </w:tcPr>
          <w:p w14:paraId="3F159212" w14:textId="77777777" w:rsidR="00441168" w:rsidRPr="00661A90" w:rsidRDefault="00441168" w:rsidP="00117868">
            <w:pPr>
              <w:tabs>
                <w:tab w:val="left" w:pos="3630"/>
              </w:tabs>
              <w:spacing w:line="360" w:lineRule="auto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880" w:type="dxa"/>
            <w:vAlign w:val="center"/>
          </w:tcPr>
          <w:p w14:paraId="39919362" w14:textId="77777777" w:rsidR="00441168" w:rsidRPr="00661A90" w:rsidRDefault="00441168" w:rsidP="00117868">
            <w:pPr>
              <w:tabs>
                <w:tab w:val="left" w:pos="3630"/>
              </w:tabs>
              <w:spacing w:line="360" w:lineRule="auto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</w:tbl>
    <w:p w14:paraId="6187B068" w14:textId="37E36C9F" w:rsidR="007508B0" w:rsidRDefault="00993014" w:rsidP="008B0FB0">
      <w:pPr>
        <w:tabs>
          <w:tab w:val="left" w:pos="3630"/>
        </w:tabs>
        <w:spacing w:line="240" w:lineRule="auto"/>
        <w:jc w:val="both"/>
        <w:rPr>
          <w:rFonts w:ascii="Arial" w:hAnsi="Arial" w:cs="Arial"/>
          <w:sz w:val="16"/>
          <w:szCs w:val="16"/>
          <w:lang w:val="tr-TR"/>
        </w:rPr>
      </w:pPr>
      <w:r w:rsidRPr="00661A90">
        <w:rPr>
          <w:rFonts w:ascii="Arial" w:hAnsi="Arial" w:cs="Arial"/>
          <w:sz w:val="16"/>
          <w:szCs w:val="16"/>
          <w:lang w:val="tr-TR"/>
        </w:rPr>
        <w:t xml:space="preserve">* Bütçe kodları ve harcama kalemlerine ilişkin detaylı bilgiye </w:t>
      </w:r>
      <w:hyperlink r:id="rId8" w:history="1">
        <w:r w:rsidR="00E146B9" w:rsidRPr="007508B0">
          <w:rPr>
            <w:rStyle w:val="Kpr"/>
            <w:rFonts w:ascii="Arial" w:hAnsi="Arial" w:cs="Arial"/>
            <w:sz w:val="16"/>
            <w:szCs w:val="16"/>
            <w:lang w:val="tr-TR"/>
          </w:rPr>
          <w:t>bu bağlantıdan</w:t>
        </w:r>
      </w:hyperlink>
      <w:r w:rsidRPr="00661A90">
        <w:rPr>
          <w:rFonts w:ascii="Arial" w:hAnsi="Arial" w:cs="Arial"/>
          <w:sz w:val="16"/>
          <w:szCs w:val="16"/>
          <w:lang w:val="tr-TR"/>
        </w:rPr>
        <w:t xml:space="preserve"> ulaşabilirsiniz.</w:t>
      </w:r>
      <w:r w:rsidR="007508B0">
        <w:rPr>
          <w:rFonts w:ascii="Arial" w:hAnsi="Arial" w:cs="Arial"/>
          <w:sz w:val="16"/>
          <w:szCs w:val="16"/>
          <w:lang w:val="tr-TR"/>
        </w:rPr>
        <w:t xml:space="preserve"> Bütçe miktarlarında yuvarlama yapılmamalı ve iki ondalık olacak şekilde yazılmalıdır (Örnek: 15</w:t>
      </w:r>
      <w:r w:rsidR="004A7F27">
        <w:rPr>
          <w:rFonts w:ascii="Arial" w:hAnsi="Arial" w:cs="Arial"/>
          <w:sz w:val="16"/>
          <w:szCs w:val="16"/>
          <w:lang w:val="tr-TR"/>
        </w:rPr>
        <w:t>.</w:t>
      </w:r>
      <w:r w:rsidR="007508B0">
        <w:rPr>
          <w:rFonts w:ascii="Arial" w:hAnsi="Arial" w:cs="Arial"/>
          <w:sz w:val="16"/>
          <w:szCs w:val="16"/>
          <w:lang w:val="tr-TR"/>
        </w:rPr>
        <w:t>545</w:t>
      </w:r>
      <w:r w:rsidR="004A7F27">
        <w:rPr>
          <w:rFonts w:ascii="Arial" w:hAnsi="Arial" w:cs="Arial"/>
          <w:sz w:val="16"/>
          <w:szCs w:val="16"/>
          <w:lang w:val="tr-TR"/>
        </w:rPr>
        <w:t>,</w:t>
      </w:r>
      <w:r w:rsidR="007508B0">
        <w:rPr>
          <w:rFonts w:ascii="Arial" w:hAnsi="Arial" w:cs="Arial"/>
          <w:sz w:val="16"/>
          <w:szCs w:val="16"/>
          <w:lang w:val="tr-TR"/>
        </w:rPr>
        <w:t>95 TL)</w:t>
      </w:r>
    </w:p>
    <w:p w14:paraId="500BEB10" w14:textId="77777777" w:rsidR="007508B0" w:rsidRDefault="007508B0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23E4334F" w14:textId="77777777" w:rsidR="004A7F27" w:rsidRDefault="004A7F27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4D49B1A3" w14:textId="77777777" w:rsidR="004A7F27" w:rsidRDefault="004A7F27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28C04B53" w14:textId="77777777" w:rsidR="004A7F27" w:rsidRDefault="004A7F27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1D02E76F" w14:textId="77777777" w:rsidR="004A7F27" w:rsidRDefault="004A7F27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170CAA13" w14:textId="77777777" w:rsidR="004A7F27" w:rsidRDefault="004A7F27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37E64F97" w14:textId="70ADC142" w:rsidR="004A7F27" w:rsidRDefault="004A7F27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54DBF7D0" w14:textId="15BEC3B4" w:rsidR="00280700" w:rsidRDefault="00280700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52667B66" w14:textId="77777777" w:rsidR="00280700" w:rsidRDefault="00280700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75A0F4E9" w14:textId="77777777" w:rsidR="00B87CCC" w:rsidRDefault="00B87CCC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537BD083" w14:textId="77777777" w:rsidR="00B87CCC" w:rsidRDefault="00B87CCC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6EC6D78D" w14:textId="77777777" w:rsidR="00B87CCC" w:rsidRDefault="00B87CCC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1B0B06A7" w14:textId="77777777" w:rsidR="00B87CCC" w:rsidRPr="004F753F" w:rsidRDefault="00B87CCC" w:rsidP="00B87CCC">
      <w:pPr>
        <w:tabs>
          <w:tab w:val="left" w:pos="3630"/>
        </w:tabs>
        <w:spacing w:line="360" w:lineRule="auto"/>
        <w:jc w:val="center"/>
        <w:rPr>
          <w:rFonts w:ascii="Arial" w:hAnsi="Arial" w:cs="Arial"/>
          <w:b/>
          <w:sz w:val="18"/>
          <w:szCs w:val="18"/>
          <w:lang w:val="tr-TR"/>
        </w:rPr>
      </w:pPr>
      <w:r w:rsidRPr="004F753F">
        <w:rPr>
          <w:rFonts w:ascii="Arial" w:hAnsi="Arial" w:cs="Arial"/>
          <w:b/>
          <w:sz w:val="18"/>
          <w:szCs w:val="18"/>
          <w:lang w:val="tr-TR"/>
        </w:rPr>
        <w:lastRenderedPageBreak/>
        <w:t>KABUL ve TAAHHÜT BEYANLARI</w:t>
      </w:r>
    </w:p>
    <w:p w14:paraId="110AEB98" w14:textId="77777777" w:rsidR="00B87CCC" w:rsidRDefault="00B87CCC" w:rsidP="00B87CCC">
      <w:pPr>
        <w:spacing w:line="360" w:lineRule="auto"/>
        <w:ind w:firstLine="720"/>
        <w:jc w:val="both"/>
        <w:rPr>
          <w:rFonts w:ascii="Arial" w:hAnsi="Arial" w:cs="Arial"/>
          <w:sz w:val="18"/>
          <w:szCs w:val="18"/>
          <w:lang w:val="tr-TR"/>
        </w:rPr>
      </w:pPr>
      <w:r w:rsidRPr="004F753F">
        <w:rPr>
          <w:rFonts w:ascii="Arial" w:hAnsi="Arial" w:cs="Arial"/>
          <w:sz w:val="18"/>
          <w:szCs w:val="18"/>
          <w:lang w:val="tr-TR"/>
        </w:rPr>
        <w:t>Bu başvuru formunda verilen bilimsel varsayım ve düşünceler dışındaki bütün bilgilerin doğru ve eksiksiz olduğunu; aksini açıkça belirtilmediği takdirde, bu formla yapılan proje başvurusunda yer alan tüm resim ve ekli belge ile yayınların özgün eseri olduğunu; Bilimsel Araştırma Projeleri Komisyonunun bu form ile yapılan proje başvurusunu destekleme etmek zorunda olmadığını; Türkiye Cumhuriyeti Kanunlarına ve sair mevzuat hükümleri ile Bilimsel Araştırma Projeleri Koordinasyon Birimi’nin yönetmelik, yönerge ile uygulama esas ve usullerinin bilindiğini ve bu hükümlere uygun hareket edeceğimi/edeceğimizi; iş bu proje başvurusunda bulunmakla Bilimsel Araştırma Projeleri Komisyonu tarafından yapılacak ve/veya yaptırılacak değerlendirme içerik ve sonucuna yargı yolu hariç olmak üzere itiraz edilmeyeceğini; Kütahya Dumlupınar Üniversitesi tarafından yukarıda anılan yönetmelik, yönerge ile esas ve usullerin gerekli görülmesi durumunda değiştirilebileceğini ve yapılan değişikliklere uyulacağını; yönetmelik, yönerge ile esas ve usullere aykırı eylemlere karşı uygulanacak tüm yaptırımlara uyulacağını kabul ve taahhüt ederim/ederiz</w:t>
      </w:r>
      <w:r>
        <w:rPr>
          <w:rFonts w:ascii="Arial" w:hAnsi="Arial" w:cs="Arial"/>
          <w:sz w:val="18"/>
          <w:szCs w:val="18"/>
          <w:lang w:val="tr-TR"/>
        </w:rPr>
        <w:t>.</w:t>
      </w:r>
    </w:p>
    <w:p w14:paraId="6AFCDF29" w14:textId="77777777" w:rsidR="00B87CCC" w:rsidRDefault="00B87CCC" w:rsidP="00B87CCC">
      <w:pPr>
        <w:spacing w:line="360" w:lineRule="auto"/>
        <w:ind w:firstLine="720"/>
        <w:jc w:val="both"/>
        <w:rPr>
          <w:rFonts w:ascii="Arial" w:hAnsi="Arial" w:cs="Arial"/>
          <w:sz w:val="18"/>
          <w:szCs w:val="18"/>
          <w:lang w:val="tr-TR"/>
        </w:rPr>
      </w:pPr>
    </w:p>
    <w:p w14:paraId="020A29E6" w14:textId="77777777" w:rsidR="00B87CCC" w:rsidRPr="00F019D3" w:rsidRDefault="00B87CCC" w:rsidP="00B87CCC">
      <w:pPr>
        <w:spacing w:line="360" w:lineRule="auto"/>
        <w:ind w:firstLine="720"/>
        <w:jc w:val="center"/>
        <w:rPr>
          <w:rFonts w:ascii="Arial" w:hAnsi="Arial" w:cs="Arial"/>
          <w:b/>
          <w:bCs/>
          <w:color w:val="FF0000"/>
          <w:sz w:val="18"/>
          <w:szCs w:val="18"/>
          <w:lang w:val="tr-TR"/>
        </w:rPr>
      </w:pPr>
      <w:r w:rsidRPr="00F019D3">
        <w:rPr>
          <w:rFonts w:ascii="Arial" w:hAnsi="Arial" w:cs="Arial"/>
          <w:b/>
          <w:bCs/>
          <w:color w:val="FF0000"/>
          <w:sz w:val="18"/>
          <w:szCs w:val="18"/>
          <w:lang w:val="tr-TR"/>
        </w:rPr>
        <w:t xml:space="preserve">Kabul ve Taahhüt Beyanları </w:t>
      </w:r>
      <w:r>
        <w:rPr>
          <w:rFonts w:ascii="Arial" w:hAnsi="Arial" w:cs="Arial"/>
          <w:b/>
          <w:bCs/>
          <w:color w:val="FF0000"/>
          <w:sz w:val="18"/>
          <w:szCs w:val="18"/>
          <w:lang w:val="tr-TR"/>
        </w:rPr>
        <w:t>proje başvurusu sırasında otomasyonda e-imza kullanıldığı için</w:t>
      </w:r>
      <w:r w:rsidRPr="00F019D3">
        <w:rPr>
          <w:rFonts w:ascii="Arial" w:hAnsi="Arial" w:cs="Arial"/>
          <w:b/>
          <w:bCs/>
          <w:color w:val="FF0000"/>
          <w:sz w:val="18"/>
          <w:szCs w:val="18"/>
          <w:lang w:val="tr-TR"/>
        </w:rPr>
        <w:t xml:space="preserve"> kabul edilmiş sayılır.</w:t>
      </w:r>
    </w:p>
    <w:p w14:paraId="344375CD" w14:textId="77777777" w:rsidR="00B87CCC" w:rsidRDefault="00B87CCC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77ADDEFC" w14:textId="77777777" w:rsidR="00B87CCC" w:rsidRDefault="00B87CCC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7C65D786" w14:textId="77777777" w:rsidR="00B87CCC" w:rsidRDefault="00B87CCC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24CA5831" w14:textId="77777777" w:rsidR="00B87CCC" w:rsidRDefault="00B87CCC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5B598FA0" w14:textId="77777777" w:rsidR="00B87CCC" w:rsidRDefault="00B87CCC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77F9ACAA" w14:textId="77777777" w:rsidR="00B87CCC" w:rsidRDefault="00B87CCC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08E0B339" w14:textId="77777777" w:rsidR="00B87CCC" w:rsidRDefault="00B87CCC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01201E6F" w14:textId="77777777" w:rsidR="00B87CCC" w:rsidRDefault="00B87CCC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48EBE35D" w14:textId="77777777" w:rsidR="00B87CCC" w:rsidRDefault="00B87CCC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31349ACD" w14:textId="77777777" w:rsidR="00B87CCC" w:rsidRDefault="00B87CCC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4C6D2734" w14:textId="77777777" w:rsidR="00B87CCC" w:rsidRDefault="00B87CCC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341CF7FC" w14:textId="77777777" w:rsidR="00B87CCC" w:rsidRDefault="00B87CCC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13227F74" w14:textId="77777777" w:rsidR="00B87CCC" w:rsidRDefault="00B87CCC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143D4628" w14:textId="77777777" w:rsidR="004A7F27" w:rsidRDefault="004A7F27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1155C6AE" w14:textId="77777777" w:rsidR="004A7F27" w:rsidRDefault="004A7F27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2F0B54D8" w14:textId="06E5435B" w:rsidR="004A7F27" w:rsidRDefault="004A7F27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6"/>
          <w:szCs w:val="16"/>
          <w:lang w:val="tr-TR"/>
        </w:rPr>
      </w:pPr>
    </w:p>
    <w:p w14:paraId="79BF1827" w14:textId="0E42920A" w:rsidR="00653221" w:rsidRPr="00661A90" w:rsidRDefault="00653221" w:rsidP="004A7F27">
      <w:pPr>
        <w:tabs>
          <w:tab w:val="left" w:pos="3630"/>
        </w:tabs>
        <w:spacing w:line="360" w:lineRule="auto"/>
        <w:jc w:val="both"/>
        <w:rPr>
          <w:rFonts w:ascii="Arial" w:hAnsi="Arial" w:cs="Arial"/>
          <w:sz w:val="18"/>
          <w:szCs w:val="18"/>
          <w:lang w:val="tr-TR"/>
        </w:rPr>
      </w:pPr>
      <w:r w:rsidRPr="00661A90">
        <w:rPr>
          <w:rFonts w:ascii="Arial" w:hAnsi="Arial" w:cs="Arial"/>
          <w:b/>
          <w:sz w:val="18"/>
          <w:szCs w:val="18"/>
          <w:lang w:val="tr-TR"/>
        </w:rPr>
        <w:lastRenderedPageBreak/>
        <w:t xml:space="preserve">1. </w:t>
      </w:r>
      <w:r w:rsidR="004A7F27">
        <w:rPr>
          <w:rFonts w:ascii="Arial" w:hAnsi="Arial" w:cs="Arial"/>
          <w:b/>
          <w:sz w:val="18"/>
          <w:szCs w:val="18"/>
          <w:lang w:val="tr-TR"/>
        </w:rPr>
        <w:t>ETKİNLİĞİN AMAÇ ve KAPSAMI</w:t>
      </w:r>
      <w:r w:rsidRPr="00661A90">
        <w:rPr>
          <w:rFonts w:ascii="Arial" w:hAnsi="Arial" w:cs="Arial"/>
          <w:sz w:val="18"/>
          <w:szCs w:val="18"/>
          <w:lang w:val="tr-TR"/>
        </w:rPr>
        <w:t xml:space="preserve">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396"/>
      </w:tblGrid>
      <w:tr w:rsidR="00653221" w:rsidRPr="00661A90" w14:paraId="431B98CE" w14:textId="77777777" w:rsidTr="00653221">
        <w:tc>
          <w:tcPr>
            <w:tcW w:w="9396" w:type="dxa"/>
          </w:tcPr>
          <w:p w14:paraId="4D0DE8FD" w14:textId="77777777" w:rsidR="00653221" w:rsidRPr="00661A90" w:rsidRDefault="00653221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29B020A8" w14:textId="77777777" w:rsidR="00653221" w:rsidRPr="00661A90" w:rsidRDefault="00653221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64E19257" w14:textId="77777777" w:rsidR="00653221" w:rsidRPr="00661A90" w:rsidRDefault="00653221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3CB7EE1F" w14:textId="77777777" w:rsidR="00653221" w:rsidRPr="00661A90" w:rsidRDefault="00653221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7736DEEB" w14:textId="77777777" w:rsidR="00653221" w:rsidRPr="00661A90" w:rsidRDefault="00653221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0F12DE67" w14:textId="77777777" w:rsidR="00653221" w:rsidRPr="00661A90" w:rsidRDefault="00653221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61EAC0CD" w14:textId="77777777" w:rsidR="00653221" w:rsidRPr="00661A90" w:rsidRDefault="00653221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05F358D6" w14:textId="77777777" w:rsidR="00653221" w:rsidRPr="00661A90" w:rsidRDefault="00653221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63A3AD7B" w14:textId="6A982F1F" w:rsidR="00653221" w:rsidRDefault="00653221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6B54A727" w14:textId="299D7CC7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19C8B0A4" w14:textId="432D4EF5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3C3ADC81" w14:textId="392A0FFD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1DB42F8F" w14:textId="249141D7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7397941E" w14:textId="191A39E3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507D0695" w14:textId="677262C9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2A449F00" w14:textId="25947EA5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4CCB49E5" w14:textId="2DDEBABF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54AF0215" w14:textId="58EFD185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0345B8C2" w14:textId="24CD8AFF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7C5A2C08" w14:textId="2A58261E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12BB2671" w14:textId="30BE72DA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1548D8B5" w14:textId="26AE647B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0B519C87" w14:textId="54EE925A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5F716015" w14:textId="1B7FFA38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17AF0219" w14:textId="2FF04510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2F963155" w14:textId="2FEF5E66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0D0544B3" w14:textId="1E29521C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323FAFCC" w14:textId="504804B8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75E9D7FD" w14:textId="270FFA40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2B002E1C" w14:textId="40F5BF3D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2EB6638C" w14:textId="2615CA47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2CFDC628" w14:textId="1EA7C77F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259D1A3F" w14:textId="1704A4D4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28340680" w14:textId="6EEA19CA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25EC4A8D" w14:textId="74F4D9E9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7058C5EA" w14:textId="77777777" w:rsidR="00280700" w:rsidRPr="00661A9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19433A2D" w14:textId="77777777" w:rsidR="00653221" w:rsidRPr="00661A90" w:rsidRDefault="00653221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</w:tbl>
    <w:p w14:paraId="68B73B0E" w14:textId="1CEFA26F" w:rsidR="00653221" w:rsidRDefault="00653221" w:rsidP="00653221">
      <w:pPr>
        <w:spacing w:line="360" w:lineRule="auto"/>
        <w:jc w:val="both"/>
        <w:rPr>
          <w:rFonts w:ascii="Arial" w:hAnsi="Arial" w:cs="Arial"/>
          <w:b/>
          <w:sz w:val="18"/>
          <w:szCs w:val="18"/>
          <w:lang w:val="tr-TR"/>
        </w:rPr>
      </w:pPr>
      <w:r w:rsidRPr="00661A90">
        <w:rPr>
          <w:rFonts w:ascii="Arial" w:hAnsi="Arial" w:cs="Arial"/>
          <w:b/>
          <w:sz w:val="18"/>
          <w:szCs w:val="18"/>
          <w:lang w:val="tr-TR"/>
        </w:rPr>
        <w:lastRenderedPageBreak/>
        <w:t xml:space="preserve">2. </w:t>
      </w:r>
      <w:r w:rsidR="004A7F27">
        <w:rPr>
          <w:rFonts w:ascii="Arial" w:hAnsi="Arial" w:cs="Arial"/>
          <w:b/>
          <w:sz w:val="18"/>
          <w:szCs w:val="18"/>
          <w:lang w:val="tr-TR"/>
        </w:rPr>
        <w:t>ETKİNLİĞİN YAYGIN ETKİSİ</w:t>
      </w:r>
    </w:p>
    <w:p w14:paraId="30373439" w14:textId="11B2AF77" w:rsidR="004A7F27" w:rsidRPr="004A7F27" w:rsidRDefault="004A7F27" w:rsidP="004A7F27">
      <w:pPr>
        <w:spacing w:line="360" w:lineRule="auto"/>
        <w:ind w:firstLine="720"/>
        <w:jc w:val="both"/>
        <w:rPr>
          <w:rFonts w:ascii="Arial" w:hAnsi="Arial" w:cs="Arial"/>
          <w:bCs/>
          <w:sz w:val="18"/>
          <w:szCs w:val="18"/>
          <w:lang w:val="tr-TR"/>
        </w:rPr>
      </w:pPr>
      <w:r w:rsidRPr="004A7F27">
        <w:rPr>
          <w:rFonts w:ascii="Arial" w:hAnsi="Arial" w:cs="Arial"/>
          <w:bCs/>
          <w:sz w:val="18"/>
          <w:szCs w:val="18"/>
          <w:lang w:val="tr-TR"/>
        </w:rPr>
        <w:t>Bu bölümde etkinlik gerçekleştirildiği takdirde elde edilmesi öngörülen ve beklenen yaygın etkilerin neler olabileceği açıklanmalıdır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396"/>
      </w:tblGrid>
      <w:tr w:rsidR="005351E3" w:rsidRPr="00661A90" w14:paraId="2BAB238B" w14:textId="77777777" w:rsidTr="005351E3">
        <w:tc>
          <w:tcPr>
            <w:tcW w:w="9396" w:type="dxa"/>
          </w:tcPr>
          <w:p w14:paraId="5B756A04" w14:textId="77777777" w:rsidR="005351E3" w:rsidRPr="00661A90" w:rsidRDefault="005351E3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42711091" w14:textId="77777777" w:rsidR="005351E3" w:rsidRPr="00661A90" w:rsidRDefault="005351E3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069560D9" w14:textId="77777777" w:rsidR="005351E3" w:rsidRPr="00661A90" w:rsidRDefault="005351E3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2BB113F7" w14:textId="18AD8F08" w:rsidR="005351E3" w:rsidRDefault="005351E3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5554E478" w14:textId="34CDC322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54C3CCA3" w14:textId="768E6885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504CB851" w14:textId="2A47DAF6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21A7D98C" w14:textId="3F51A2F5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39E55557" w14:textId="2E07B742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790E31D8" w14:textId="309B27A0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4B4BFE37" w14:textId="3D645CB2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4E44F4E6" w14:textId="46740C66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6D0C6DA8" w14:textId="10D7C69D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40EB1CD3" w14:textId="16BD8F70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01348BCA" w14:textId="57E37E87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4D79D916" w14:textId="5689F057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04D62129" w14:textId="25C2D66C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3EA8AD60" w14:textId="681001EE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4927014B" w14:textId="7869816B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0296EAA6" w14:textId="72B490AF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141F7421" w14:textId="15B6C56C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13D7BF4E" w14:textId="56D2BC65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6D925D35" w14:textId="230EB763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069E11A2" w14:textId="77777777" w:rsidR="00280700" w:rsidRPr="00661A9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4357A7DF" w14:textId="77777777" w:rsidR="005351E3" w:rsidRPr="00661A90" w:rsidRDefault="005351E3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14CFF83F" w14:textId="77777777" w:rsidR="005351E3" w:rsidRPr="00661A90" w:rsidRDefault="005351E3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25A024CB" w14:textId="77777777" w:rsidR="005351E3" w:rsidRPr="00661A90" w:rsidRDefault="005351E3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0BB05192" w14:textId="77777777" w:rsidR="005351E3" w:rsidRPr="00661A90" w:rsidRDefault="005351E3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06360F01" w14:textId="77777777" w:rsidR="005351E3" w:rsidRPr="00661A90" w:rsidRDefault="005351E3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6D96E5B8" w14:textId="06C4CBED" w:rsidR="005351E3" w:rsidRDefault="005351E3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46D003C3" w14:textId="352D2050" w:rsidR="0028070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1F3D7A0D" w14:textId="77777777" w:rsidR="00280700" w:rsidRPr="00661A90" w:rsidRDefault="00280700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50F7C5D8" w14:textId="77777777" w:rsidR="005351E3" w:rsidRPr="00661A90" w:rsidRDefault="005351E3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4C6DCF00" w14:textId="77777777" w:rsidR="005351E3" w:rsidRPr="00661A90" w:rsidRDefault="005351E3" w:rsidP="00653221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</w:tbl>
    <w:p w14:paraId="437D8F94" w14:textId="188EE753" w:rsidR="00280700" w:rsidRDefault="00280700" w:rsidP="00280700">
      <w:pPr>
        <w:rPr>
          <w:rFonts w:ascii="Arial" w:hAnsi="Arial" w:cs="Arial"/>
          <w:b/>
          <w:sz w:val="18"/>
          <w:szCs w:val="18"/>
          <w:lang w:val="tr-TR"/>
        </w:rPr>
      </w:pPr>
      <w:r>
        <w:rPr>
          <w:rFonts w:ascii="Arial" w:hAnsi="Arial" w:cs="Arial"/>
          <w:b/>
          <w:sz w:val="18"/>
          <w:szCs w:val="18"/>
          <w:lang w:val="tr-TR"/>
        </w:rPr>
        <w:lastRenderedPageBreak/>
        <w:t xml:space="preserve">3. </w:t>
      </w:r>
      <w:r w:rsidR="0013597D">
        <w:rPr>
          <w:rFonts w:ascii="Arial" w:hAnsi="Arial" w:cs="Arial"/>
          <w:b/>
          <w:sz w:val="18"/>
          <w:szCs w:val="18"/>
          <w:lang w:val="tr-TR"/>
        </w:rPr>
        <w:t>DÜZENLEME KURULU</w:t>
      </w: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119"/>
        <w:gridCol w:w="4439"/>
      </w:tblGrid>
      <w:tr w:rsidR="0013597D" w14:paraId="4245199D" w14:textId="77777777" w:rsidTr="0013597D">
        <w:trPr>
          <w:trHeight w:val="283"/>
        </w:trPr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</w:tcPr>
          <w:p w14:paraId="29B3D185" w14:textId="5F2FE373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Unvan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7279AA10" w14:textId="7C82FEE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Adı-Soyadı</w:t>
            </w:r>
          </w:p>
        </w:tc>
        <w:tc>
          <w:tcPr>
            <w:tcW w:w="4439" w:type="dxa"/>
            <w:tcBorders>
              <w:top w:val="single" w:sz="4" w:space="0" w:color="auto"/>
              <w:bottom w:val="single" w:sz="4" w:space="0" w:color="auto"/>
            </w:tcBorders>
          </w:tcPr>
          <w:p w14:paraId="407E2458" w14:textId="4378E8FF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Kurum/Kuruluş</w:t>
            </w:r>
          </w:p>
        </w:tc>
      </w:tr>
      <w:tr w:rsidR="0013597D" w14:paraId="1FF3B0E7" w14:textId="77777777" w:rsidTr="0013597D">
        <w:trPr>
          <w:trHeight w:val="283"/>
        </w:trPr>
        <w:tc>
          <w:tcPr>
            <w:tcW w:w="1838" w:type="dxa"/>
            <w:tcBorders>
              <w:top w:val="single" w:sz="4" w:space="0" w:color="auto"/>
            </w:tcBorders>
          </w:tcPr>
          <w:p w14:paraId="6FF4671C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0E249D87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  <w:tcBorders>
              <w:top w:val="single" w:sz="4" w:space="0" w:color="auto"/>
            </w:tcBorders>
          </w:tcPr>
          <w:p w14:paraId="2DBBFD5D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13597D" w14:paraId="4EB429D6" w14:textId="77777777" w:rsidTr="0013597D">
        <w:trPr>
          <w:trHeight w:val="283"/>
        </w:trPr>
        <w:tc>
          <w:tcPr>
            <w:tcW w:w="1838" w:type="dxa"/>
          </w:tcPr>
          <w:p w14:paraId="62D658C5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</w:tcPr>
          <w:p w14:paraId="54186903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</w:tcPr>
          <w:p w14:paraId="47818410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13597D" w14:paraId="44B56CD2" w14:textId="77777777" w:rsidTr="0013597D">
        <w:trPr>
          <w:trHeight w:val="283"/>
        </w:trPr>
        <w:tc>
          <w:tcPr>
            <w:tcW w:w="1838" w:type="dxa"/>
          </w:tcPr>
          <w:p w14:paraId="555571CD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</w:tcPr>
          <w:p w14:paraId="49FBAE4C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</w:tcPr>
          <w:p w14:paraId="575A77DE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13597D" w14:paraId="407F6A60" w14:textId="77777777" w:rsidTr="0013597D">
        <w:trPr>
          <w:trHeight w:val="283"/>
        </w:trPr>
        <w:tc>
          <w:tcPr>
            <w:tcW w:w="1838" w:type="dxa"/>
          </w:tcPr>
          <w:p w14:paraId="72C2E49B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</w:tcPr>
          <w:p w14:paraId="39C90512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</w:tcPr>
          <w:p w14:paraId="6FD459A1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13597D" w14:paraId="72392346" w14:textId="77777777" w:rsidTr="0013597D">
        <w:trPr>
          <w:trHeight w:val="283"/>
        </w:trPr>
        <w:tc>
          <w:tcPr>
            <w:tcW w:w="1838" w:type="dxa"/>
          </w:tcPr>
          <w:p w14:paraId="4E845239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</w:tcPr>
          <w:p w14:paraId="455342C7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</w:tcPr>
          <w:p w14:paraId="26359F9D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13597D" w14:paraId="63015D35" w14:textId="77777777" w:rsidTr="0013597D">
        <w:trPr>
          <w:trHeight w:val="283"/>
        </w:trPr>
        <w:tc>
          <w:tcPr>
            <w:tcW w:w="1838" w:type="dxa"/>
          </w:tcPr>
          <w:p w14:paraId="71EFD166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</w:tcPr>
          <w:p w14:paraId="18413489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</w:tcPr>
          <w:p w14:paraId="188936A0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13597D" w14:paraId="67F4374B" w14:textId="77777777" w:rsidTr="0013597D">
        <w:trPr>
          <w:trHeight w:val="283"/>
        </w:trPr>
        <w:tc>
          <w:tcPr>
            <w:tcW w:w="1838" w:type="dxa"/>
          </w:tcPr>
          <w:p w14:paraId="5DB784D3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</w:tcPr>
          <w:p w14:paraId="646F77CE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</w:tcPr>
          <w:p w14:paraId="2353FBEB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13597D" w14:paraId="635B3530" w14:textId="77777777" w:rsidTr="0013597D">
        <w:trPr>
          <w:trHeight w:val="283"/>
        </w:trPr>
        <w:tc>
          <w:tcPr>
            <w:tcW w:w="1838" w:type="dxa"/>
          </w:tcPr>
          <w:p w14:paraId="039F95D3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</w:tcPr>
          <w:p w14:paraId="1C43717B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</w:tcPr>
          <w:p w14:paraId="62654D81" w14:textId="77777777" w:rsidR="0013597D" w:rsidRDefault="0013597D" w:rsidP="0013597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</w:tbl>
    <w:p w14:paraId="7B919C48" w14:textId="77777777" w:rsidR="0013597D" w:rsidRDefault="0013597D" w:rsidP="0013597D">
      <w:pPr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>* Satırlar gerektiği kadar arttırılabilir.</w:t>
      </w:r>
    </w:p>
    <w:p w14:paraId="3D4D2555" w14:textId="77777777" w:rsidR="0013597D" w:rsidRDefault="0013597D" w:rsidP="00280700">
      <w:pPr>
        <w:rPr>
          <w:rFonts w:ascii="Arial" w:hAnsi="Arial" w:cs="Arial"/>
          <w:b/>
          <w:sz w:val="18"/>
          <w:szCs w:val="18"/>
          <w:lang w:val="tr-TR"/>
        </w:rPr>
      </w:pPr>
    </w:p>
    <w:p w14:paraId="4F1D9088" w14:textId="77777777" w:rsidR="0013597D" w:rsidRDefault="0013597D" w:rsidP="00280700">
      <w:pPr>
        <w:rPr>
          <w:rFonts w:ascii="Arial" w:hAnsi="Arial" w:cs="Arial"/>
          <w:b/>
          <w:sz w:val="18"/>
          <w:szCs w:val="18"/>
          <w:lang w:val="tr-TR"/>
        </w:rPr>
      </w:pPr>
      <w:r>
        <w:rPr>
          <w:rFonts w:ascii="Arial" w:hAnsi="Arial" w:cs="Arial"/>
          <w:b/>
          <w:sz w:val="18"/>
          <w:szCs w:val="18"/>
          <w:lang w:val="tr-TR"/>
        </w:rPr>
        <w:t>4. BİLİM KURULU</w:t>
      </w: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119"/>
        <w:gridCol w:w="4439"/>
      </w:tblGrid>
      <w:tr w:rsidR="0013597D" w14:paraId="1219F399" w14:textId="77777777" w:rsidTr="0013597D">
        <w:trPr>
          <w:trHeight w:val="283"/>
        </w:trPr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</w:tcPr>
          <w:p w14:paraId="728C2C77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Unvan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0692BA6F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Adı-Soyadı</w:t>
            </w:r>
          </w:p>
        </w:tc>
        <w:tc>
          <w:tcPr>
            <w:tcW w:w="4439" w:type="dxa"/>
            <w:tcBorders>
              <w:top w:val="single" w:sz="4" w:space="0" w:color="auto"/>
              <w:bottom w:val="single" w:sz="4" w:space="0" w:color="auto"/>
            </w:tcBorders>
          </w:tcPr>
          <w:p w14:paraId="4606E8B3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Kurum/Kuruluş</w:t>
            </w:r>
          </w:p>
        </w:tc>
      </w:tr>
      <w:tr w:rsidR="0013597D" w14:paraId="431C3CBE" w14:textId="77777777" w:rsidTr="0013597D">
        <w:trPr>
          <w:trHeight w:val="283"/>
        </w:trPr>
        <w:tc>
          <w:tcPr>
            <w:tcW w:w="1838" w:type="dxa"/>
            <w:tcBorders>
              <w:top w:val="single" w:sz="4" w:space="0" w:color="auto"/>
            </w:tcBorders>
          </w:tcPr>
          <w:p w14:paraId="08A2DC86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6AF2AD09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  <w:tcBorders>
              <w:top w:val="single" w:sz="4" w:space="0" w:color="auto"/>
            </w:tcBorders>
          </w:tcPr>
          <w:p w14:paraId="7AE5207C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13597D" w14:paraId="25E8F90D" w14:textId="77777777" w:rsidTr="0013597D">
        <w:trPr>
          <w:trHeight w:val="283"/>
        </w:trPr>
        <w:tc>
          <w:tcPr>
            <w:tcW w:w="1838" w:type="dxa"/>
          </w:tcPr>
          <w:p w14:paraId="2D531D11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</w:tcPr>
          <w:p w14:paraId="688ED90F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</w:tcPr>
          <w:p w14:paraId="4B2A0404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13597D" w14:paraId="02557220" w14:textId="77777777" w:rsidTr="0013597D">
        <w:trPr>
          <w:trHeight w:val="283"/>
        </w:trPr>
        <w:tc>
          <w:tcPr>
            <w:tcW w:w="1838" w:type="dxa"/>
          </w:tcPr>
          <w:p w14:paraId="75A73B44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</w:tcPr>
          <w:p w14:paraId="2B998DD9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</w:tcPr>
          <w:p w14:paraId="3CE39845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13597D" w14:paraId="0BB0860C" w14:textId="77777777" w:rsidTr="0013597D">
        <w:trPr>
          <w:trHeight w:val="283"/>
        </w:trPr>
        <w:tc>
          <w:tcPr>
            <w:tcW w:w="1838" w:type="dxa"/>
          </w:tcPr>
          <w:p w14:paraId="0FC8FE4F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</w:tcPr>
          <w:p w14:paraId="2CD0C4A3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</w:tcPr>
          <w:p w14:paraId="601473EF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13597D" w14:paraId="1224B170" w14:textId="77777777" w:rsidTr="0013597D">
        <w:trPr>
          <w:trHeight w:val="283"/>
        </w:trPr>
        <w:tc>
          <w:tcPr>
            <w:tcW w:w="1838" w:type="dxa"/>
          </w:tcPr>
          <w:p w14:paraId="2E4154DB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</w:tcPr>
          <w:p w14:paraId="1B611DF1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</w:tcPr>
          <w:p w14:paraId="77C66BDB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13597D" w14:paraId="2A34197D" w14:textId="77777777" w:rsidTr="0013597D">
        <w:trPr>
          <w:trHeight w:val="283"/>
        </w:trPr>
        <w:tc>
          <w:tcPr>
            <w:tcW w:w="1838" w:type="dxa"/>
          </w:tcPr>
          <w:p w14:paraId="34DE5AB0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</w:tcPr>
          <w:p w14:paraId="5149DF30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</w:tcPr>
          <w:p w14:paraId="1A0418B2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13597D" w14:paraId="68FE3ECA" w14:textId="77777777" w:rsidTr="0013597D">
        <w:trPr>
          <w:trHeight w:val="283"/>
        </w:trPr>
        <w:tc>
          <w:tcPr>
            <w:tcW w:w="1838" w:type="dxa"/>
          </w:tcPr>
          <w:p w14:paraId="2307EE0C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</w:tcPr>
          <w:p w14:paraId="02441397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</w:tcPr>
          <w:p w14:paraId="08B02814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13597D" w14:paraId="08F82000" w14:textId="77777777" w:rsidTr="0013597D">
        <w:trPr>
          <w:trHeight w:val="283"/>
        </w:trPr>
        <w:tc>
          <w:tcPr>
            <w:tcW w:w="1838" w:type="dxa"/>
          </w:tcPr>
          <w:p w14:paraId="7CBBACB4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</w:tcPr>
          <w:p w14:paraId="46DD646F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</w:tcPr>
          <w:p w14:paraId="3662D7A8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</w:tbl>
    <w:p w14:paraId="31F05CEB" w14:textId="77777777" w:rsidR="0013597D" w:rsidRDefault="0013597D" w:rsidP="0013597D">
      <w:pPr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>* Satırlar gerektiği kadar arttırılabilir.</w:t>
      </w:r>
    </w:p>
    <w:p w14:paraId="473FB83F" w14:textId="77777777" w:rsidR="0013597D" w:rsidRDefault="0013597D" w:rsidP="00280700">
      <w:pPr>
        <w:rPr>
          <w:rFonts w:ascii="Arial" w:hAnsi="Arial" w:cs="Arial"/>
          <w:b/>
          <w:sz w:val="18"/>
          <w:szCs w:val="18"/>
          <w:lang w:val="tr-TR"/>
        </w:rPr>
      </w:pPr>
    </w:p>
    <w:p w14:paraId="5E315E6A" w14:textId="38860D6B" w:rsidR="0013597D" w:rsidRDefault="0013597D" w:rsidP="00280700">
      <w:pPr>
        <w:rPr>
          <w:rFonts w:ascii="Arial" w:hAnsi="Arial" w:cs="Arial"/>
          <w:b/>
          <w:sz w:val="18"/>
          <w:szCs w:val="18"/>
          <w:lang w:val="tr-TR"/>
        </w:rPr>
      </w:pPr>
      <w:r>
        <w:rPr>
          <w:rFonts w:ascii="Arial" w:hAnsi="Arial" w:cs="Arial"/>
          <w:b/>
          <w:sz w:val="18"/>
          <w:szCs w:val="18"/>
          <w:lang w:val="tr-TR"/>
        </w:rPr>
        <w:t>5. HAKEM KURULU</w:t>
      </w: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119"/>
        <w:gridCol w:w="4439"/>
      </w:tblGrid>
      <w:tr w:rsidR="0013597D" w14:paraId="37F1CEAB" w14:textId="77777777" w:rsidTr="0075286C">
        <w:trPr>
          <w:trHeight w:val="283"/>
        </w:trPr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</w:tcPr>
          <w:p w14:paraId="226F589B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Unvan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24A6F79F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Adı-Soyadı</w:t>
            </w:r>
          </w:p>
        </w:tc>
        <w:tc>
          <w:tcPr>
            <w:tcW w:w="4439" w:type="dxa"/>
            <w:tcBorders>
              <w:top w:val="single" w:sz="4" w:space="0" w:color="auto"/>
              <w:bottom w:val="single" w:sz="4" w:space="0" w:color="auto"/>
            </w:tcBorders>
          </w:tcPr>
          <w:p w14:paraId="347642EA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Kurum/Kuruluş</w:t>
            </w:r>
          </w:p>
        </w:tc>
      </w:tr>
      <w:tr w:rsidR="0013597D" w14:paraId="558A6DA2" w14:textId="77777777" w:rsidTr="0075286C">
        <w:trPr>
          <w:trHeight w:val="283"/>
        </w:trPr>
        <w:tc>
          <w:tcPr>
            <w:tcW w:w="1838" w:type="dxa"/>
            <w:tcBorders>
              <w:top w:val="single" w:sz="4" w:space="0" w:color="auto"/>
            </w:tcBorders>
          </w:tcPr>
          <w:p w14:paraId="529250C9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5232009E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  <w:tcBorders>
              <w:top w:val="single" w:sz="4" w:space="0" w:color="auto"/>
            </w:tcBorders>
          </w:tcPr>
          <w:p w14:paraId="634E7FD1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13597D" w14:paraId="614A14BD" w14:textId="77777777" w:rsidTr="0075286C">
        <w:trPr>
          <w:trHeight w:val="283"/>
        </w:trPr>
        <w:tc>
          <w:tcPr>
            <w:tcW w:w="1838" w:type="dxa"/>
          </w:tcPr>
          <w:p w14:paraId="3A9CD198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</w:tcPr>
          <w:p w14:paraId="2D2183B8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</w:tcPr>
          <w:p w14:paraId="79C6F8F7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13597D" w14:paraId="43739257" w14:textId="77777777" w:rsidTr="0075286C">
        <w:trPr>
          <w:trHeight w:val="283"/>
        </w:trPr>
        <w:tc>
          <w:tcPr>
            <w:tcW w:w="1838" w:type="dxa"/>
          </w:tcPr>
          <w:p w14:paraId="720A7DFC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</w:tcPr>
          <w:p w14:paraId="179018E5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</w:tcPr>
          <w:p w14:paraId="0E17D5D9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13597D" w14:paraId="00C36CFB" w14:textId="77777777" w:rsidTr="0075286C">
        <w:trPr>
          <w:trHeight w:val="283"/>
        </w:trPr>
        <w:tc>
          <w:tcPr>
            <w:tcW w:w="1838" w:type="dxa"/>
          </w:tcPr>
          <w:p w14:paraId="7861A4BA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</w:tcPr>
          <w:p w14:paraId="54F972A6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</w:tcPr>
          <w:p w14:paraId="00B0268C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13597D" w14:paraId="7AD2FE86" w14:textId="77777777" w:rsidTr="0075286C">
        <w:trPr>
          <w:trHeight w:val="283"/>
        </w:trPr>
        <w:tc>
          <w:tcPr>
            <w:tcW w:w="1838" w:type="dxa"/>
          </w:tcPr>
          <w:p w14:paraId="79AE6A1E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</w:tcPr>
          <w:p w14:paraId="3329F484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</w:tcPr>
          <w:p w14:paraId="6B9629EB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13597D" w14:paraId="26FB3863" w14:textId="77777777" w:rsidTr="0075286C">
        <w:trPr>
          <w:trHeight w:val="283"/>
        </w:trPr>
        <w:tc>
          <w:tcPr>
            <w:tcW w:w="1838" w:type="dxa"/>
          </w:tcPr>
          <w:p w14:paraId="481EFAC2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</w:tcPr>
          <w:p w14:paraId="6786B15A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</w:tcPr>
          <w:p w14:paraId="354EB179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13597D" w14:paraId="055503E2" w14:textId="77777777" w:rsidTr="0075286C">
        <w:trPr>
          <w:trHeight w:val="283"/>
        </w:trPr>
        <w:tc>
          <w:tcPr>
            <w:tcW w:w="1838" w:type="dxa"/>
          </w:tcPr>
          <w:p w14:paraId="43C1E966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</w:tcPr>
          <w:p w14:paraId="0123C713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</w:tcPr>
          <w:p w14:paraId="5498CF49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13597D" w14:paraId="5F6C4AEE" w14:textId="77777777" w:rsidTr="0075286C">
        <w:trPr>
          <w:trHeight w:val="283"/>
        </w:trPr>
        <w:tc>
          <w:tcPr>
            <w:tcW w:w="1838" w:type="dxa"/>
          </w:tcPr>
          <w:p w14:paraId="2982A44F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3119" w:type="dxa"/>
          </w:tcPr>
          <w:p w14:paraId="13E62ED0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4439" w:type="dxa"/>
          </w:tcPr>
          <w:p w14:paraId="009E9950" w14:textId="77777777" w:rsidR="0013597D" w:rsidRDefault="0013597D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</w:tbl>
    <w:p w14:paraId="046639C6" w14:textId="77777777" w:rsidR="0013597D" w:rsidRDefault="0013597D" w:rsidP="0013597D">
      <w:pPr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>* Satırlar gerektiği kadar arttırılabilir.</w:t>
      </w:r>
    </w:p>
    <w:p w14:paraId="09BD81CA" w14:textId="77777777" w:rsidR="0013597D" w:rsidRDefault="0013597D" w:rsidP="00280700">
      <w:pPr>
        <w:rPr>
          <w:rFonts w:ascii="Arial" w:hAnsi="Arial" w:cs="Arial"/>
          <w:b/>
          <w:sz w:val="18"/>
          <w:szCs w:val="18"/>
          <w:lang w:val="tr-TR"/>
        </w:rPr>
      </w:pPr>
    </w:p>
    <w:p w14:paraId="0323D435" w14:textId="77777777" w:rsidR="00280700" w:rsidRDefault="00280700" w:rsidP="00280700">
      <w:pPr>
        <w:rPr>
          <w:rFonts w:ascii="Arial" w:hAnsi="Arial" w:cs="Arial"/>
          <w:b/>
          <w:sz w:val="18"/>
          <w:szCs w:val="18"/>
          <w:lang w:val="tr-TR"/>
        </w:rPr>
      </w:pPr>
    </w:p>
    <w:p w14:paraId="06848937" w14:textId="102C00B5" w:rsidR="00280700" w:rsidRPr="00280700" w:rsidRDefault="00280700" w:rsidP="00280700">
      <w:pPr>
        <w:rPr>
          <w:rFonts w:ascii="Arial" w:hAnsi="Arial" w:cs="Arial"/>
          <w:sz w:val="18"/>
          <w:szCs w:val="18"/>
          <w:lang w:val="tr-TR"/>
        </w:rPr>
        <w:sectPr w:rsidR="00280700" w:rsidRPr="00280700" w:rsidSect="000F504E">
          <w:headerReference w:type="default" r:id="rId9"/>
          <w:footerReference w:type="default" r:id="rId10"/>
          <w:pgSz w:w="12240" w:h="15840"/>
          <w:pgMar w:top="1417" w:right="1417" w:bottom="1417" w:left="1417" w:header="708" w:footer="708" w:gutter="0"/>
          <w:cols w:space="708"/>
          <w:docGrid w:linePitch="360"/>
        </w:sectPr>
      </w:pPr>
    </w:p>
    <w:p w14:paraId="173E94C8" w14:textId="026C6DBE" w:rsidR="004A7F27" w:rsidRDefault="0013597D" w:rsidP="004A7F27">
      <w:pPr>
        <w:spacing w:line="360" w:lineRule="auto"/>
        <w:jc w:val="both"/>
        <w:rPr>
          <w:rFonts w:ascii="Arial" w:hAnsi="Arial" w:cs="Arial"/>
          <w:b/>
          <w:sz w:val="18"/>
          <w:szCs w:val="18"/>
          <w:lang w:val="tr-TR"/>
        </w:rPr>
      </w:pPr>
      <w:r>
        <w:rPr>
          <w:rFonts w:ascii="Arial" w:hAnsi="Arial" w:cs="Arial"/>
          <w:b/>
          <w:sz w:val="18"/>
          <w:szCs w:val="18"/>
          <w:lang w:val="tr-TR"/>
        </w:rPr>
        <w:lastRenderedPageBreak/>
        <w:t>6</w:t>
      </w:r>
      <w:r w:rsidR="004A7F27" w:rsidRPr="00661A90">
        <w:rPr>
          <w:rFonts w:ascii="Arial" w:hAnsi="Arial" w:cs="Arial"/>
          <w:b/>
          <w:sz w:val="18"/>
          <w:szCs w:val="18"/>
          <w:lang w:val="tr-TR"/>
        </w:rPr>
        <w:t xml:space="preserve">. </w:t>
      </w:r>
      <w:r w:rsidR="004A7F27">
        <w:rPr>
          <w:rFonts w:ascii="Arial" w:hAnsi="Arial" w:cs="Arial"/>
          <w:b/>
          <w:sz w:val="18"/>
          <w:szCs w:val="18"/>
          <w:lang w:val="tr-TR"/>
        </w:rPr>
        <w:t>ETKİNLİĞİN PROGRAMI ve BÜTÇESİ</w:t>
      </w:r>
    </w:p>
    <w:p w14:paraId="70E44EAF" w14:textId="482629F8" w:rsidR="00280700" w:rsidRDefault="00280700" w:rsidP="00280700">
      <w:pPr>
        <w:spacing w:line="360" w:lineRule="auto"/>
        <w:ind w:firstLine="720"/>
        <w:jc w:val="both"/>
        <w:rPr>
          <w:rFonts w:ascii="Arial" w:hAnsi="Arial" w:cs="Arial"/>
          <w:sz w:val="18"/>
          <w:szCs w:val="18"/>
          <w:lang w:val="tr-TR"/>
        </w:rPr>
      </w:pPr>
      <w:r w:rsidRPr="00B56A7D">
        <w:rPr>
          <w:rFonts w:ascii="Arial" w:hAnsi="Arial" w:cs="Arial"/>
          <w:sz w:val="18"/>
          <w:szCs w:val="18"/>
          <w:lang w:val="tr-TR"/>
        </w:rPr>
        <w:t>Bu bölümde proje kapsamında satın alınması talep edilen cihaz, ekipman ve teçhizatlara ilişkin bilgiler detaylı olarak verilmeli ve</w:t>
      </w:r>
      <w:r>
        <w:rPr>
          <w:rFonts w:ascii="Arial" w:hAnsi="Arial" w:cs="Arial"/>
          <w:sz w:val="18"/>
          <w:szCs w:val="18"/>
          <w:lang w:val="tr-TR"/>
        </w:rPr>
        <w:t xml:space="preserve"> satın alma talebinin gerekçesi</w:t>
      </w:r>
      <w:r w:rsidRPr="00B56A7D">
        <w:rPr>
          <w:rFonts w:ascii="Arial" w:hAnsi="Arial" w:cs="Arial"/>
          <w:sz w:val="18"/>
          <w:szCs w:val="18"/>
          <w:lang w:val="tr-TR"/>
        </w:rPr>
        <w:t xml:space="preserve"> açıklanmalıdır. Proje yürütücülerinin talep edilen cihaz, ekipman ve teçhizatların üniversitemizde bulunması durumunda </w:t>
      </w:r>
      <w:r>
        <w:rPr>
          <w:rFonts w:ascii="Arial" w:hAnsi="Arial" w:cs="Arial"/>
          <w:sz w:val="18"/>
          <w:szCs w:val="18"/>
          <w:lang w:val="tr-TR"/>
        </w:rPr>
        <w:t>kabul edilmeyebileceğini göz önüne alarak e-BAP Otomasyon Sisteminde bulunan “Cihaz Parkı” sekmesini kontrol etmesi önerilmektedir.</w:t>
      </w:r>
    </w:p>
    <w:tbl>
      <w:tblPr>
        <w:tblStyle w:val="TabloKlavuzu"/>
        <w:tblW w:w="13036" w:type="dxa"/>
        <w:tblLook w:val="04A0" w:firstRow="1" w:lastRow="0" w:firstColumn="1" w:lastColumn="0" w:noHBand="0" w:noVBand="1"/>
      </w:tblPr>
      <w:tblGrid>
        <w:gridCol w:w="2585"/>
        <w:gridCol w:w="2586"/>
        <w:gridCol w:w="2586"/>
        <w:gridCol w:w="2586"/>
        <w:gridCol w:w="2693"/>
      </w:tblGrid>
      <w:tr w:rsidR="00280700" w14:paraId="2BEBABBC" w14:textId="77777777" w:rsidTr="0075286C">
        <w:tc>
          <w:tcPr>
            <w:tcW w:w="13036" w:type="dxa"/>
            <w:gridSpan w:val="5"/>
            <w:shd w:val="clear" w:color="auto" w:fill="FFFF00"/>
            <w:vAlign w:val="center"/>
          </w:tcPr>
          <w:p w14:paraId="01AB83CB" w14:textId="77777777" w:rsidR="00280700" w:rsidRPr="00677A28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Tüketime Yönelik Mal ve Malzeme Talepleri (03.2)</w:t>
            </w:r>
          </w:p>
        </w:tc>
      </w:tr>
      <w:tr w:rsidR="00280700" w14:paraId="35121436" w14:textId="77777777" w:rsidTr="0075286C">
        <w:tc>
          <w:tcPr>
            <w:tcW w:w="2585" w:type="dxa"/>
            <w:vAlign w:val="center"/>
          </w:tcPr>
          <w:p w14:paraId="0B280C7E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4E66CA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Ad</w:t>
            </w:r>
          </w:p>
        </w:tc>
        <w:tc>
          <w:tcPr>
            <w:tcW w:w="2586" w:type="dxa"/>
            <w:vAlign w:val="center"/>
          </w:tcPr>
          <w:p w14:paraId="1A73E2F1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4E66CA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Açıklama ve Gerekçe</w:t>
            </w:r>
          </w:p>
        </w:tc>
        <w:tc>
          <w:tcPr>
            <w:tcW w:w="2586" w:type="dxa"/>
            <w:vAlign w:val="center"/>
          </w:tcPr>
          <w:p w14:paraId="6AD5EE9F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4E66CA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Miktar</w:t>
            </w:r>
          </w:p>
        </w:tc>
        <w:tc>
          <w:tcPr>
            <w:tcW w:w="2586" w:type="dxa"/>
            <w:vAlign w:val="center"/>
          </w:tcPr>
          <w:p w14:paraId="2C303702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4E66CA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Birim Fiyat (TL)</w:t>
            </w:r>
          </w:p>
        </w:tc>
        <w:tc>
          <w:tcPr>
            <w:tcW w:w="2693" w:type="dxa"/>
            <w:vAlign w:val="center"/>
          </w:tcPr>
          <w:p w14:paraId="50BB1B45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4E66CA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Toplam (KDV dahil, TL)</w:t>
            </w:r>
          </w:p>
        </w:tc>
      </w:tr>
      <w:tr w:rsidR="00280700" w14:paraId="074759A7" w14:textId="77777777" w:rsidTr="0075286C">
        <w:tc>
          <w:tcPr>
            <w:tcW w:w="2585" w:type="dxa"/>
          </w:tcPr>
          <w:p w14:paraId="119E35E9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2586" w:type="dxa"/>
          </w:tcPr>
          <w:p w14:paraId="7D86DA65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2586" w:type="dxa"/>
          </w:tcPr>
          <w:p w14:paraId="39756215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2586" w:type="dxa"/>
          </w:tcPr>
          <w:p w14:paraId="6740902D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2693" w:type="dxa"/>
          </w:tcPr>
          <w:p w14:paraId="32E7F24E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</w:tr>
      <w:tr w:rsidR="00280700" w14:paraId="1AE5C0B4" w14:textId="77777777" w:rsidTr="0075286C">
        <w:tc>
          <w:tcPr>
            <w:tcW w:w="10343" w:type="dxa"/>
            <w:gridSpan w:val="4"/>
          </w:tcPr>
          <w:p w14:paraId="574721CD" w14:textId="77777777" w:rsidR="00280700" w:rsidRPr="00852DB8" w:rsidRDefault="00280700" w:rsidP="0075286C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852DB8">
              <w:rPr>
                <w:rFonts w:ascii="Arial" w:hAnsi="Arial" w:cs="Arial"/>
                <w:b/>
                <w:sz w:val="18"/>
                <w:szCs w:val="18"/>
                <w:lang w:val="tr-TR"/>
              </w:rPr>
              <w:t>Bu kalem için talep edilen toplam destek miktarı (KDV dahil, TL)</w:t>
            </w:r>
          </w:p>
        </w:tc>
        <w:tc>
          <w:tcPr>
            <w:tcW w:w="2693" w:type="dxa"/>
          </w:tcPr>
          <w:p w14:paraId="5EE88FE9" w14:textId="77777777" w:rsidR="00280700" w:rsidRPr="007252B9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</w:tbl>
    <w:p w14:paraId="7B1E71CF" w14:textId="77777777" w:rsidR="00280700" w:rsidRDefault="00280700" w:rsidP="00280700">
      <w:pPr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>* Satırlar gerektiği kadar arttırılabilir.</w:t>
      </w:r>
    </w:p>
    <w:p w14:paraId="5A0109C9" w14:textId="77777777" w:rsidR="00280700" w:rsidRDefault="00280700" w:rsidP="00280700">
      <w:pPr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</w:p>
    <w:tbl>
      <w:tblPr>
        <w:tblStyle w:val="TabloKlavuzu"/>
        <w:tblW w:w="13036" w:type="dxa"/>
        <w:tblLook w:val="04A0" w:firstRow="1" w:lastRow="0" w:firstColumn="1" w:lastColumn="0" w:noHBand="0" w:noVBand="1"/>
      </w:tblPr>
      <w:tblGrid>
        <w:gridCol w:w="2550"/>
        <w:gridCol w:w="7793"/>
        <w:gridCol w:w="2693"/>
      </w:tblGrid>
      <w:tr w:rsidR="00280700" w14:paraId="7F797951" w14:textId="77777777" w:rsidTr="0075286C">
        <w:tc>
          <w:tcPr>
            <w:tcW w:w="13036" w:type="dxa"/>
            <w:gridSpan w:val="3"/>
            <w:shd w:val="clear" w:color="auto" w:fill="FFFF00"/>
            <w:vAlign w:val="center"/>
          </w:tcPr>
          <w:p w14:paraId="74E139F6" w14:textId="77777777" w:rsidR="00280700" w:rsidRPr="00677A28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Yolluk Talepleri (03.3)</w:t>
            </w:r>
          </w:p>
        </w:tc>
      </w:tr>
      <w:tr w:rsidR="00280700" w14:paraId="22F41CB6" w14:textId="77777777" w:rsidTr="0075286C">
        <w:tc>
          <w:tcPr>
            <w:tcW w:w="2550" w:type="dxa"/>
            <w:vAlign w:val="center"/>
          </w:tcPr>
          <w:p w14:paraId="72300871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4E66CA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Tür</w:t>
            </w:r>
          </w:p>
        </w:tc>
        <w:tc>
          <w:tcPr>
            <w:tcW w:w="7793" w:type="dxa"/>
            <w:vAlign w:val="center"/>
          </w:tcPr>
          <w:p w14:paraId="37C0C62C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4E66CA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Açıklama ve Gerekçe</w:t>
            </w:r>
          </w:p>
        </w:tc>
        <w:tc>
          <w:tcPr>
            <w:tcW w:w="2693" w:type="dxa"/>
            <w:vAlign w:val="center"/>
          </w:tcPr>
          <w:p w14:paraId="797F47D8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4E66CA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Toplam (KDV dahil, TL)</w:t>
            </w:r>
          </w:p>
        </w:tc>
      </w:tr>
      <w:tr w:rsidR="00280700" w14:paraId="1DD59DC4" w14:textId="77777777" w:rsidTr="0075286C">
        <w:tc>
          <w:tcPr>
            <w:tcW w:w="2550" w:type="dxa"/>
            <w:vAlign w:val="center"/>
          </w:tcPr>
          <w:p w14:paraId="09FE33AF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Yurtiçi Yolluk Talepleri</w:t>
            </w:r>
          </w:p>
        </w:tc>
        <w:tc>
          <w:tcPr>
            <w:tcW w:w="7793" w:type="dxa"/>
          </w:tcPr>
          <w:p w14:paraId="78117193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693" w:type="dxa"/>
          </w:tcPr>
          <w:p w14:paraId="503F0CA9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280700" w14:paraId="6386FFEF" w14:textId="77777777" w:rsidTr="0075286C">
        <w:tc>
          <w:tcPr>
            <w:tcW w:w="2550" w:type="dxa"/>
          </w:tcPr>
          <w:p w14:paraId="27123109" w14:textId="77777777" w:rsidR="00280700" w:rsidRPr="00466D27" w:rsidRDefault="00280700" w:rsidP="0075286C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466D27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Yurtdışı Yolluk Talepleri</w:t>
            </w:r>
          </w:p>
        </w:tc>
        <w:tc>
          <w:tcPr>
            <w:tcW w:w="7793" w:type="dxa"/>
          </w:tcPr>
          <w:p w14:paraId="7FEFEF05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693" w:type="dxa"/>
          </w:tcPr>
          <w:p w14:paraId="32B1A155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280700" w14:paraId="492DA8AA" w14:textId="77777777" w:rsidTr="0075286C">
        <w:tc>
          <w:tcPr>
            <w:tcW w:w="10343" w:type="dxa"/>
            <w:gridSpan w:val="2"/>
          </w:tcPr>
          <w:p w14:paraId="4D156DA8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852DB8">
              <w:rPr>
                <w:rFonts w:ascii="Arial" w:hAnsi="Arial" w:cs="Arial"/>
                <w:b/>
                <w:sz w:val="18"/>
                <w:szCs w:val="18"/>
                <w:lang w:val="tr-TR"/>
              </w:rPr>
              <w:t>Bu kalem için talep edilen toplam destek miktarı (KDV dahil, TL)</w:t>
            </w:r>
          </w:p>
        </w:tc>
        <w:tc>
          <w:tcPr>
            <w:tcW w:w="2693" w:type="dxa"/>
          </w:tcPr>
          <w:p w14:paraId="4A1CAD35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</w:tbl>
    <w:p w14:paraId="77AC5680" w14:textId="77777777" w:rsidR="00280700" w:rsidRDefault="00280700" w:rsidP="00280700">
      <w:pPr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>* Satırlar gerektiği kadar arttırılabilir.</w:t>
      </w:r>
    </w:p>
    <w:p w14:paraId="297F570D" w14:textId="77777777" w:rsidR="00280700" w:rsidRDefault="00280700" w:rsidP="00280700">
      <w:pPr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>** Yolluk taleplerinin BAP Yönergesi ile Uygulama Esasları ve Kullanıcı Bilgilendirme Kılavuzu’nda verilen bilgiler dikkate alınarak doldurulmalıdır.</w:t>
      </w:r>
    </w:p>
    <w:p w14:paraId="153B4C97" w14:textId="77777777" w:rsidR="00280700" w:rsidRDefault="00280700" w:rsidP="00280700">
      <w:pPr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>*** Gündelik ödemelerin yapılabilmesi için ilgili birimin yönetim kurulu kararı gereklidir.</w:t>
      </w:r>
    </w:p>
    <w:p w14:paraId="1EF5FF8B" w14:textId="77777777" w:rsidR="00280700" w:rsidRDefault="00280700" w:rsidP="00280700">
      <w:pPr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>**** Seyahat ödemelerinin yapılabilmesi için ilgili birimin yönetim kurulu kararı gereklidir.</w:t>
      </w:r>
    </w:p>
    <w:p w14:paraId="5E59444C" w14:textId="77777777" w:rsidR="00280700" w:rsidRDefault="00280700" w:rsidP="00280700">
      <w:pPr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</w:p>
    <w:tbl>
      <w:tblPr>
        <w:tblStyle w:val="TabloKlavuzu"/>
        <w:tblW w:w="13036" w:type="dxa"/>
        <w:tblLook w:val="04A0" w:firstRow="1" w:lastRow="0" w:firstColumn="1" w:lastColumn="0" w:noHBand="0" w:noVBand="1"/>
      </w:tblPr>
      <w:tblGrid>
        <w:gridCol w:w="2585"/>
        <w:gridCol w:w="2586"/>
        <w:gridCol w:w="2586"/>
        <w:gridCol w:w="2586"/>
        <w:gridCol w:w="2693"/>
      </w:tblGrid>
      <w:tr w:rsidR="00280700" w14:paraId="444FEE6C" w14:textId="77777777" w:rsidTr="0075286C">
        <w:tc>
          <w:tcPr>
            <w:tcW w:w="13036" w:type="dxa"/>
            <w:gridSpan w:val="5"/>
            <w:shd w:val="clear" w:color="auto" w:fill="FFFF00"/>
            <w:vAlign w:val="center"/>
          </w:tcPr>
          <w:p w14:paraId="219DF86B" w14:textId="77777777" w:rsidR="00280700" w:rsidRPr="00677A28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Hizmet Alımı Talepleri (03.5)</w:t>
            </w:r>
          </w:p>
        </w:tc>
      </w:tr>
      <w:tr w:rsidR="00280700" w14:paraId="42994AB0" w14:textId="77777777" w:rsidTr="0075286C">
        <w:tc>
          <w:tcPr>
            <w:tcW w:w="2585" w:type="dxa"/>
            <w:vAlign w:val="center"/>
          </w:tcPr>
          <w:p w14:paraId="497A7F00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4E66CA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Ad</w:t>
            </w:r>
          </w:p>
        </w:tc>
        <w:tc>
          <w:tcPr>
            <w:tcW w:w="2586" w:type="dxa"/>
            <w:vAlign w:val="center"/>
          </w:tcPr>
          <w:p w14:paraId="7B66EDB3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4E66CA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Açıklama ve Gerekçe</w:t>
            </w:r>
          </w:p>
        </w:tc>
        <w:tc>
          <w:tcPr>
            <w:tcW w:w="2586" w:type="dxa"/>
            <w:vAlign w:val="center"/>
          </w:tcPr>
          <w:p w14:paraId="36B9EFE7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4E66CA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Miktar</w:t>
            </w:r>
          </w:p>
        </w:tc>
        <w:tc>
          <w:tcPr>
            <w:tcW w:w="2586" w:type="dxa"/>
            <w:vAlign w:val="center"/>
          </w:tcPr>
          <w:p w14:paraId="16353EC5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4E66CA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Birim Fiyat (TL)</w:t>
            </w:r>
          </w:p>
        </w:tc>
        <w:tc>
          <w:tcPr>
            <w:tcW w:w="2693" w:type="dxa"/>
            <w:vAlign w:val="center"/>
          </w:tcPr>
          <w:p w14:paraId="13B5DAD8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  <w:r w:rsidRPr="004E66CA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Toplam (KDV dahil, TL)</w:t>
            </w:r>
          </w:p>
        </w:tc>
      </w:tr>
      <w:tr w:rsidR="00280700" w14:paraId="7A91AC8F" w14:textId="77777777" w:rsidTr="0075286C">
        <w:tc>
          <w:tcPr>
            <w:tcW w:w="2585" w:type="dxa"/>
          </w:tcPr>
          <w:p w14:paraId="0DD320F3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2586" w:type="dxa"/>
          </w:tcPr>
          <w:p w14:paraId="77A3CA0A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2586" w:type="dxa"/>
          </w:tcPr>
          <w:p w14:paraId="618AD193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2586" w:type="dxa"/>
          </w:tcPr>
          <w:p w14:paraId="2596DCA1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2693" w:type="dxa"/>
          </w:tcPr>
          <w:p w14:paraId="279AD95E" w14:textId="77777777" w:rsidR="00280700" w:rsidRPr="004E66CA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</w:pPr>
          </w:p>
        </w:tc>
      </w:tr>
      <w:tr w:rsidR="00280700" w14:paraId="22449A71" w14:textId="77777777" w:rsidTr="0075286C">
        <w:tc>
          <w:tcPr>
            <w:tcW w:w="10343" w:type="dxa"/>
            <w:gridSpan w:val="4"/>
          </w:tcPr>
          <w:p w14:paraId="4195D9BE" w14:textId="77777777" w:rsidR="00280700" w:rsidRPr="00852DB8" w:rsidRDefault="00280700" w:rsidP="0075286C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852DB8">
              <w:rPr>
                <w:rFonts w:ascii="Arial" w:hAnsi="Arial" w:cs="Arial"/>
                <w:b/>
                <w:sz w:val="18"/>
                <w:szCs w:val="18"/>
                <w:lang w:val="tr-TR"/>
              </w:rPr>
              <w:t>Bu kalem için talep edilen toplam destek miktarı (KDV dahil, TL)</w:t>
            </w:r>
          </w:p>
        </w:tc>
        <w:tc>
          <w:tcPr>
            <w:tcW w:w="2693" w:type="dxa"/>
          </w:tcPr>
          <w:p w14:paraId="2CCF282A" w14:textId="77777777" w:rsidR="00280700" w:rsidRPr="007252B9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</w:tbl>
    <w:p w14:paraId="3CE5A9F5" w14:textId="77777777" w:rsidR="00280700" w:rsidRDefault="00280700" w:rsidP="00280700">
      <w:pPr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>* Satırlar gerektiği kadar arttırılabilir.</w:t>
      </w:r>
    </w:p>
    <w:p w14:paraId="51B5EBBA" w14:textId="77777777" w:rsidR="00280700" w:rsidRDefault="00280700" w:rsidP="00280700">
      <w:pPr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 xml:space="preserve">** Benzinli araçlar için 7 </w:t>
      </w:r>
      <w:proofErr w:type="spellStart"/>
      <w:r>
        <w:rPr>
          <w:rFonts w:ascii="Arial" w:hAnsi="Arial" w:cs="Arial"/>
          <w:sz w:val="18"/>
          <w:szCs w:val="18"/>
          <w:lang w:val="tr-TR"/>
        </w:rPr>
        <w:t>lt</w:t>
      </w:r>
      <w:proofErr w:type="spellEnd"/>
      <w:r>
        <w:rPr>
          <w:rFonts w:ascii="Arial" w:hAnsi="Arial" w:cs="Arial"/>
          <w:sz w:val="18"/>
          <w:szCs w:val="18"/>
          <w:lang w:val="tr-TR"/>
        </w:rPr>
        <w:t xml:space="preserve">/100 km, </w:t>
      </w:r>
      <w:proofErr w:type="spellStart"/>
      <w:r>
        <w:rPr>
          <w:rFonts w:ascii="Arial" w:hAnsi="Arial" w:cs="Arial"/>
          <w:sz w:val="18"/>
          <w:szCs w:val="18"/>
          <w:lang w:val="tr-TR"/>
        </w:rPr>
        <w:t>motorinli</w:t>
      </w:r>
      <w:proofErr w:type="spellEnd"/>
      <w:r>
        <w:rPr>
          <w:rFonts w:ascii="Arial" w:hAnsi="Arial" w:cs="Arial"/>
          <w:sz w:val="18"/>
          <w:szCs w:val="18"/>
          <w:lang w:val="tr-TR"/>
        </w:rPr>
        <w:t xml:space="preserve"> araçlar için 6 </w:t>
      </w:r>
      <w:proofErr w:type="spellStart"/>
      <w:r>
        <w:rPr>
          <w:rFonts w:ascii="Arial" w:hAnsi="Arial" w:cs="Arial"/>
          <w:sz w:val="18"/>
          <w:szCs w:val="18"/>
          <w:lang w:val="tr-TR"/>
        </w:rPr>
        <w:t>lt</w:t>
      </w:r>
      <w:proofErr w:type="spellEnd"/>
      <w:r>
        <w:rPr>
          <w:rFonts w:ascii="Arial" w:hAnsi="Arial" w:cs="Arial"/>
          <w:sz w:val="18"/>
          <w:szCs w:val="18"/>
          <w:lang w:val="tr-TR"/>
        </w:rPr>
        <w:t>/100 km yakıt desteği sağlanır.</w:t>
      </w:r>
    </w:p>
    <w:p w14:paraId="4B212299" w14:textId="77777777" w:rsidR="00280700" w:rsidRDefault="00280700" w:rsidP="00280700">
      <w:pPr>
        <w:spacing w:line="360" w:lineRule="auto"/>
        <w:jc w:val="both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>*** Akaryakıt alımlarının faturalandırılması gerekmektedir.</w:t>
      </w:r>
    </w:p>
    <w:p w14:paraId="5139343A" w14:textId="77777777" w:rsidR="00280700" w:rsidRDefault="00280700" w:rsidP="00280700">
      <w:pPr>
        <w:spacing w:line="360" w:lineRule="auto"/>
        <w:jc w:val="both"/>
        <w:rPr>
          <w:rFonts w:ascii="Arial" w:hAnsi="Arial" w:cs="Arial"/>
          <w:sz w:val="18"/>
          <w:szCs w:val="18"/>
          <w:lang w:val="tr-TR"/>
        </w:rPr>
      </w:pPr>
    </w:p>
    <w:tbl>
      <w:tblPr>
        <w:tblStyle w:val="TabloKlavuzu"/>
        <w:tblW w:w="13036" w:type="dxa"/>
        <w:tblLook w:val="04A0" w:firstRow="1" w:lastRow="0" w:firstColumn="1" w:lastColumn="0" w:noHBand="0" w:noVBand="1"/>
      </w:tblPr>
      <w:tblGrid>
        <w:gridCol w:w="2585"/>
        <w:gridCol w:w="2586"/>
        <w:gridCol w:w="2586"/>
        <w:gridCol w:w="2586"/>
        <w:gridCol w:w="2693"/>
      </w:tblGrid>
      <w:tr w:rsidR="00280700" w14:paraId="73FA5939" w14:textId="77777777" w:rsidTr="0075286C">
        <w:tc>
          <w:tcPr>
            <w:tcW w:w="13036" w:type="dxa"/>
            <w:gridSpan w:val="5"/>
            <w:shd w:val="clear" w:color="auto" w:fill="FFFF00"/>
            <w:vAlign w:val="center"/>
          </w:tcPr>
          <w:p w14:paraId="1A957D73" w14:textId="77777777" w:rsidR="00280700" w:rsidRPr="00677A28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lastRenderedPageBreak/>
              <w:t>Makine-Teçhizat Talepleri (03.7)</w:t>
            </w:r>
          </w:p>
        </w:tc>
      </w:tr>
      <w:tr w:rsidR="00280700" w14:paraId="2FFAE3C1" w14:textId="77777777" w:rsidTr="0075286C">
        <w:tc>
          <w:tcPr>
            <w:tcW w:w="2585" w:type="dxa"/>
            <w:vAlign w:val="center"/>
          </w:tcPr>
          <w:p w14:paraId="663DE59A" w14:textId="77777777" w:rsidR="00280700" w:rsidRPr="00677A28" w:rsidRDefault="00280700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Ad</w:t>
            </w:r>
          </w:p>
        </w:tc>
        <w:tc>
          <w:tcPr>
            <w:tcW w:w="2586" w:type="dxa"/>
            <w:vAlign w:val="center"/>
          </w:tcPr>
          <w:p w14:paraId="6F9E358F" w14:textId="77777777" w:rsidR="00280700" w:rsidRPr="00677A28" w:rsidRDefault="00280700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Açıklama ve Gerekçe</w:t>
            </w:r>
          </w:p>
        </w:tc>
        <w:tc>
          <w:tcPr>
            <w:tcW w:w="2586" w:type="dxa"/>
            <w:vAlign w:val="center"/>
          </w:tcPr>
          <w:p w14:paraId="2379AF61" w14:textId="77777777" w:rsidR="00280700" w:rsidRPr="00677A28" w:rsidRDefault="00280700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Miktar</w:t>
            </w:r>
          </w:p>
        </w:tc>
        <w:tc>
          <w:tcPr>
            <w:tcW w:w="2586" w:type="dxa"/>
            <w:vAlign w:val="center"/>
          </w:tcPr>
          <w:p w14:paraId="0E49DC9B" w14:textId="77777777" w:rsidR="00280700" w:rsidRPr="00677A28" w:rsidRDefault="00280700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4E66CA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Birim Fiyat (TL)</w:t>
            </w:r>
          </w:p>
        </w:tc>
        <w:tc>
          <w:tcPr>
            <w:tcW w:w="2693" w:type="dxa"/>
            <w:vAlign w:val="center"/>
          </w:tcPr>
          <w:p w14:paraId="42A0DAE9" w14:textId="77777777" w:rsidR="00280700" w:rsidRPr="00677A28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Toplam (KDV dahil, TL)</w:t>
            </w:r>
          </w:p>
        </w:tc>
      </w:tr>
      <w:tr w:rsidR="00280700" w14:paraId="4C4F07AC" w14:textId="77777777" w:rsidTr="0075286C">
        <w:tc>
          <w:tcPr>
            <w:tcW w:w="2585" w:type="dxa"/>
          </w:tcPr>
          <w:p w14:paraId="4700250D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586" w:type="dxa"/>
          </w:tcPr>
          <w:p w14:paraId="6B9A3791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586" w:type="dxa"/>
          </w:tcPr>
          <w:p w14:paraId="16529955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586" w:type="dxa"/>
          </w:tcPr>
          <w:p w14:paraId="79D11BD4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693" w:type="dxa"/>
          </w:tcPr>
          <w:p w14:paraId="66259EEE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280700" w14:paraId="4115C697" w14:textId="77777777" w:rsidTr="0075286C">
        <w:tc>
          <w:tcPr>
            <w:tcW w:w="10343" w:type="dxa"/>
            <w:gridSpan w:val="4"/>
          </w:tcPr>
          <w:p w14:paraId="0EE62AF4" w14:textId="77777777" w:rsidR="00280700" w:rsidRPr="00852DB8" w:rsidRDefault="00280700" w:rsidP="0075286C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852DB8">
              <w:rPr>
                <w:rFonts w:ascii="Arial" w:hAnsi="Arial" w:cs="Arial"/>
                <w:b/>
                <w:sz w:val="18"/>
                <w:szCs w:val="18"/>
                <w:lang w:val="tr-TR"/>
              </w:rPr>
              <w:t>Bu kalem için talep edilen toplam destek miktarı (KDV dahil, TL)</w:t>
            </w:r>
          </w:p>
        </w:tc>
        <w:tc>
          <w:tcPr>
            <w:tcW w:w="2693" w:type="dxa"/>
          </w:tcPr>
          <w:p w14:paraId="2F0A8179" w14:textId="77777777" w:rsidR="00280700" w:rsidRPr="007252B9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</w:tbl>
    <w:p w14:paraId="7B705B34" w14:textId="77777777" w:rsidR="00280700" w:rsidRDefault="00280700" w:rsidP="00280700">
      <w:pPr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>* Satırlar gerektiği kadar arttırılabilir.</w:t>
      </w:r>
    </w:p>
    <w:p w14:paraId="2067DD9E" w14:textId="77777777" w:rsidR="00280700" w:rsidRDefault="00280700" w:rsidP="00280700">
      <w:pPr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</w:p>
    <w:tbl>
      <w:tblPr>
        <w:tblStyle w:val="TabloKlavuzu"/>
        <w:tblW w:w="13036" w:type="dxa"/>
        <w:tblLook w:val="04A0" w:firstRow="1" w:lastRow="0" w:firstColumn="1" w:lastColumn="0" w:noHBand="0" w:noVBand="1"/>
      </w:tblPr>
      <w:tblGrid>
        <w:gridCol w:w="3258"/>
        <w:gridCol w:w="3259"/>
        <w:gridCol w:w="3259"/>
        <w:gridCol w:w="3260"/>
      </w:tblGrid>
      <w:tr w:rsidR="00280700" w14:paraId="623DB251" w14:textId="77777777" w:rsidTr="0075286C">
        <w:tc>
          <w:tcPr>
            <w:tcW w:w="13036" w:type="dxa"/>
            <w:gridSpan w:val="4"/>
            <w:shd w:val="clear" w:color="auto" w:fill="FFFF00"/>
            <w:vAlign w:val="center"/>
          </w:tcPr>
          <w:p w14:paraId="4BADB676" w14:textId="77777777" w:rsidR="00280700" w:rsidRPr="00677A28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Bursiyer Talepleri (05.1)</w:t>
            </w:r>
          </w:p>
        </w:tc>
      </w:tr>
      <w:tr w:rsidR="00280700" w14:paraId="38E4B7DD" w14:textId="77777777" w:rsidTr="0075286C">
        <w:tc>
          <w:tcPr>
            <w:tcW w:w="3258" w:type="dxa"/>
            <w:vAlign w:val="center"/>
          </w:tcPr>
          <w:p w14:paraId="73EECB61" w14:textId="77777777" w:rsidR="00280700" w:rsidRPr="00B23351" w:rsidRDefault="00280700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Öğrencinin Adı-Soyadı</w:t>
            </w:r>
          </w:p>
        </w:tc>
        <w:tc>
          <w:tcPr>
            <w:tcW w:w="3259" w:type="dxa"/>
            <w:vAlign w:val="center"/>
          </w:tcPr>
          <w:p w14:paraId="2AFD2F0B" w14:textId="77777777" w:rsidR="00280700" w:rsidRPr="00B23351" w:rsidRDefault="00280700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Öğrenim Gördüğü Ana Bilim Dalı</w:t>
            </w:r>
          </w:p>
        </w:tc>
        <w:tc>
          <w:tcPr>
            <w:tcW w:w="3259" w:type="dxa"/>
            <w:vAlign w:val="center"/>
          </w:tcPr>
          <w:p w14:paraId="4E027490" w14:textId="77777777" w:rsidR="00280700" w:rsidRPr="00B23351" w:rsidRDefault="00280700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Danışmanı</w:t>
            </w:r>
          </w:p>
        </w:tc>
        <w:tc>
          <w:tcPr>
            <w:tcW w:w="3260" w:type="dxa"/>
            <w:vAlign w:val="center"/>
          </w:tcPr>
          <w:p w14:paraId="4F3EA1A9" w14:textId="77777777" w:rsidR="00280700" w:rsidRDefault="00280700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Bursiyer Süresi</w:t>
            </w:r>
          </w:p>
          <w:p w14:paraId="30CCB912" w14:textId="77777777" w:rsidR="00280700" w:rsidRPr="00B23351" w:rsidRDefault="00280700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280700" w14:paraId="2D5906B0" w14:textId="77777777" w:rsidTr="0075286C">
        <w:tc>
          <w:tcPr>
            <w:tcW w:w="3258" w:type="dxa"/>
          </w:tcPr>
          <w:p w14:paraId="396E6856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59" w:type="dxa"/>
          </w:tcPr>
          <w:p w14:paraId="5BA576EB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59" w:type="dxa"/>
          </w:tcPr>
          <w:p w14:paraId="75D000BE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0" w:type="dxa"/>
          </w:tcPr>
          <w:p w14:paraId="47B95E07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280700" w14:paraId="1CB53A1B" w14:textId="77777777" w:rsidTr="0075286C">
        <w:tc>
          <w:tcPr>
            <w:tcW w:w="9776" w:type="dxa"/>
            <w:gridSpan w:val="3"/>
          </w:tcPr>
          <w:p w14:paraId="4B62671A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852DB8">
              <w:rPr>
                <w:rFonts w:ascii="Arial" w:hAnsi="Arial" w:cs="Arial"/>
                <w:b/>
                <w:sz w:val="18"/>
                <w:szCs w:val="18"/>
                <w:lang w:val="tr-TR"/>
              </w:rPr>
              <w:t>Bu kalem için talep edilen toplam destek miktarı (KDV dahil, TL)</w:t>
            </w:r>
          </w:p>
        </w:tc>
        <w:tc>
          <w:tcPr>
            <w:tcW w:w="3260" w:type="dxa"/>
          </w:tcPr>
          <w:p w14:paraId="191A3022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</w:tbl>
    <w:p w14:paraId="6F82E8A9" w14:textId="77777777" w:rsidR="00280700" w:rsidRDefault="00280700" w:rsidP="00280700">
      <w:pPr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 xml:space="preserve">* Bursiyer ödemeleri ile ilgili olarak ilgili </w:t>
      </w:r>
      <w:hyperlink r:id="rId11" w:history="1">
        <w:r w:rsidRPr="00117868">
          <w:rPr>
            <w:rStyle w:val="Kpr"/>
            <w:rFonts w:ascii="Arial" w:hAnsi="Arial" w:cs="Arial"/>
            <w:sz w:val="18"/>
            <w:szCs w:val="18"/>
            <w:lang w:val="tr-TR"/>
          </w:rPr>
          <w:t>mevzuatı</w:t>
        </w:r>
      </w:hyperlink>
      <w:r>
        <w:rPr>
          <w:rFonts w:ascii="Arial" w:hAnsi="Arial" w:cs="Arial"/>
          <w:sz w:val="18"/>
          <w:szCs w:val="18"/>
          <w:lang w:val="tr-TR"/>
        </w:rPr>
        <w:t xml:space="preserve"> incelemeyi unutmayınız.</w:t>
      </w:r>
    </w:p>
    <w:p w14:paraId="0C2486D8" w14:textId="77777777" w:rsidR="00280700" w:rsidRDefault="00280700" w:rsidP="00280700">
      <w:pPr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</w:p>
    <w:tbl>
      <w:tblPr>
        <w:tblStyle w:val="TabloKlavuzu"/>
        <w:tblW w:w="13036" w:type="dxa"/>
        <w:tblLook w:val="04A0" w:firstRow="1" w:lastRow="0" w:firstColumn="1" w:lastColumn="0" w:noHBand="0" w:noVBand="1"/>
      </w:tblPr>
      <w:tblGrid>
        <w:gridCol w:w="2585"/>
        <w:gridCol w:w="2586"/>
        <w:gridCol w:w="2586"/>
        <w:gridCol w:w="2586"/>
        <w:gridCol w:w="2693"/>
      </w:tblGrid>
      <w:tr w:rsidR="00280700" w14:paraId="276ED908" w14:textId="77777777" w:rsidTr="0075286C">
        <w:tc>
          <w:tcPr>
            <w:tcW w:w="13036" w:type="dxa"/>
            <w:gridSpan w:val="5"/>
            <w:shd w:val="clear" w:color="auto" w:fill="FFFF00"/>
            <w:vAlign w:val="center"/>
          </w:tcPr>
          <w:p w14:paraId="7055D239" w14:textId="77777777" w:rsidR="00280700" w:rsidRPr="00677A28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Mamul Mal Talepleri (06.1)</w:t>
            </w:r>
          </w:p>
        </w:tc>
      </w:tr>
      <w:tr w:rsidR="00280700" w14:paraId="5DF1F14E" w14:textId="77777777" w:rsidTr="0075286C">
        <w:tc>
          <w:tcPr>
            <w:tcW w:w="2585" w:type="dxa"/>
            <w:vAlign w:val="center"/>
          </w:tcPr>
          <w:p w14:paraId="6288D95A" w14:textId="77777777" w:rsidR="00280700" w:rsidRPr="00677A28" w:rsidRDefault="00280700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Ad</w:t>
            </w:r>
          </w:p>
        </w:tc>
        <w:tc>
          <w:tcPr>
            <w:tcW w:w="2586" w:type="dxa"/>
            <w:vAlign w:val="center"/>
          </w:tcPr>
          <w:p w14:paraId="37073C8B" w14:textId="77777777" w:rsidR="00280700" w:rsidRPr="00677A28" w:rsidRDefault="00280700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Açıklama ve Gerekçe</w:t>
            </w:r>
          </w:p>
        </w:tc>
        <w:tc>
          <w:tcPr>
            <w:tcW w:w="2586" w:type="dxa"/>
            <w:vAlign w:val="center"/>
          </w:tcPr>
          <w:p w14:paraId="2BAA7B16" w14:textId="77777777" w:rsidR="00280700" w:rsidRPr="00677A28" w:rsidRDefault="00280700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Miktar</w:t>
            </w:r>
          </w:p>
        </w:tc>
        <w:tc>
          <w:tcPr>
            <w:tcW w:w="2586" w:type="dxa"/>
            <w:vAlign w:val="center"/>
          </w:tcPr>
          <w:p w14:paraId="4640C59F" w14:textId="77777777" w:rsidR="00280700" w:rsidRPr="00677A28" w:rsidRDefault="00280700" w:rsidP="007528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4E66CA">
              <w:rPr>
                <w:rFonts w:ascii="Arial" w:hAnsi="Arial" w:cs="Arial"/>
                <w:b/>
                <w:bCs/>
                <w:sz w:val="18"/>
                <w:szCs w:val="18"/>
                <w:lang w:val="tr-TR"/>
              </w:rPr>
              <w:t>Birim Fiyat (TL)</w:t>
            </w:r>
          </w:p>
        </w:tc>
        <w:tc>
          <w:tcPr>
            <w:tcW w:w="2693" w:type="dxa"/>
            <w:vAlign w:val="center"/>
          </w:tcPr>
          <w:p w14:paraId="3DEA3B4E" w14:textId="77777777" w:rsidR="00280700" w:rsidRPr="00677A28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Toplam (KDV dahil, TL)</w:t>
            </w:r>
          </w:p>
        </w:tc>
      </w:tr>
      <w:tr w:rsidR="00280700" w14:paraId="47C71D6C" w14:textId="77777777" w:rsidTr="0075286C">
        <w:tc>
          <w:tcPr>
            <w:tcW w:w="2585" w:type="dxa"/>
          </w:tcPr>
          <w:p w14:paraId="25C3329A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586" w:type="dxa"/>
          </w:tcPr>
          <w:p w14:paraId="4C78FBB0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586" w:type="dxa"/>
          </w:tcPr>
          <w:p w14:paraId="585C5C30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586" w:type="dxa"/>
          </w:tcPr>
          <w:p w14:paraId="6A4981B0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693" w:type="dxa"/>
          </w:tcPr>
          <w:p w14:paraId="21013E7E" w14:textId="77777777" w:rsidR="00280700" w:rsidRDefault="00280700" w:rsidP="0075286C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280700" w14:paraId="1FBFD9BC" w14:textId="77777777" w:rsidTr="0075286C">
        <w:tc>
          <w:tcPr>
            <w:tcW w:w="10343" w:type="dxa"/>
            <w:gridSpan w:val="4"/>
          </w:tcPr>
          <w:p w14:paraId="3CC0942C" w14:textId="77777777" w:rsidR="00280700" w:rsidRPr="00852DB8" w:rsidRDefault="00280700" w:rsidP="0075286C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852DB8">
              <w:rPr>
                <w:rFonts w:ascii="Arial" w:hAnsi="Arial" w:cs="Arial"/>
                <w:b/>
                <w:sz w:val="18"/>
                <w:szCs w:val="18"/>
                <w:lang w:val="tr-TR"/>
              </w:rPr>
              <w:t>Bu kalem için talep edilen toplam destek miktarı (KDV dahil, TL)</w:t>
            </w:r>
          </w:p>
        </w:tc>
        <w:tc>
          <w:tcPr>
            <w:tcW w:w="2693" w:type="dxa"/>
          </w:tcPr>
          <w:p w14:paraId="430130F4" w14:textId="77777777" w:rsidR="00280700" w:rsidRPr="007252B9" w:rsidRDefault="00280700" w:rsidP="0075286C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</w:tbl>
    <w:p w14:paraId="7F66E51A" w14:textId="7B24EC9A" w:rsidR="00802328" w:rsidRDefault="00280700" w:rsidP="00280700">
      <w:pPr>
        <w:spacing w:after="0" w:line="240" w:lineRule="auto"/>
        <w:jc w:val="both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>* Satırlar gerektiği kadar arttırılabilir.</w:t>
      </w:r>
    </w:p>
    <w:sectPr w:rsidR="00802328" w:rsidSect="00280700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B9939" w14:textId="77777777" w:rsidR="008C71A3" w:rsidRDefault="008C71A3" w:rsidP="00165EB4">
      <w:pPr>
        <w:spacing w:after="0" w:line="240" w:lineRule="auto"/>
      </w:pPr>
      <w:r>
        <w:separator/>
      </w:r>
    </w:p>
  </w:endnote>
  <w:endnote w:type="continuationSeparator" w:id="0">
    <w:p w14:paraId="00B17544" w14:textId="77777777" w:rsidR="008C71A3" w:rsidRDefault="008C71A3" w:rsidP="00165E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81040189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8"/>
        <w:szCs w:val="18"/>
      </w:rPr>
    </w:sdtEndPr>
    <w:sdtContent>
      <w:p w14:paraId="536101F3" w14:textId="77777777" w:rsidR="008B0FB0" w:rsidRPr="008B0FB0" w:rsidRDefault="008B0FB0">
        <w:pPr>
          <w:pStyle w:val="AltBilgi"/>
          <w:pBdr>
            <w:bottom w:val="single" w:sz="6" w:space="1" w:color="auto"/>
          </w:pBdr>
          <w:jc w:val="right"/>
          <w:rPr>
            <w:rFonts w:ascii="Arial" w:hAnsi="Arial" w:cs="Arial"/>
            <w:sz w:val="18"/>
            <w:szCs w:val="18"/>
          </w:rPr>
        </w:pPr>
        <w:r w:rsidRPr="008B0FB0">
          <w:rPr>
            <w:rFonts w:ascii="Arial" w:hAnsi="Arial" w:cs="Arial"/>
            <w:sz w:val="18"/>
            <w:szCs w:val="18"/>
          </w:rPr>
          <w:fldChar w:fldCharType="begin"/>
        </w:r>
        <w:r w:rsidRPr="008B0FB0">
          <w:rPr>
            <w:rFonts w:ascii="Arial" w:hAnsi="Arial" w:cs="Arial"/>
            <w:sz w:val="18"/>
            <w:szCs w:val="18"/>
          </w:rPr>
          <w:instrText xml:space="preserve"> PAGE   \* MERGEFORMAT </w:instrText>
        </w:r>
        <w:r w:rsidRPr="008B0FB0">
          <w:rPr>
            <w:rFonts w:ascii="Arial" w:hAnsi="Arial" w:cs="Arial"/>
            <w:sz w:val="18"/>
            <w:szCs w:val="18"/>
          </w:rPr>
          <w:fldChar w:fldCharType="separate"/>
        </w:r>
        <w:r w:rsidRPr="008B0FB0">
          <w:rPr>
            <w:rFonts w:ascii="Arial" w:hAnsi="Arial" w:cs="Arial"/>
            <w:noProof/>
            <w:sz w:val="18"/>
            <w:szCs w:val="18"/>
          </w:rPr>
          <w:t>2</w:t>
        </w:r>
        <w:r w:rsidRPr="008B0FB0">
          <w:rPr>
            <w:rFonts w:ascii="Arial" w:hAnsi="Arial" w:cs="Arial"/>
            <w:noProof/>
            <w:sz w:val="18"/>
            <w:szCs w:val="18"/>
          </w:rPr>
          <w:fldChar w:fldCharType="end"/>
        </w:r>
      </w:p>
    </w:sdtContent>
  </w:sdt>
  <w:p w14:paraId="4B94A337" w14:textId="77777777" w:rsidR="008B0FB0" w:rsidRPr="00C42297" w:rsidRDefault="008B0FB0" w:rsidP="008B0FB0">
    <w:pPr>
      <w:pStyle w:val="AltBilgi"/>
      <w:jc w:val="center"/>
      <w:rPr>
        <w:rFonts w:ascii="Arial" w:hAnsi="Arial" w:cs="Arial"/>
        <w:sz w:val="18"/>
        <w:szCs w:val="18"/>
      </w:rPr>
    </w:pPr>
    <w:proofErr w:type="spellStart"/>
    <w:r w:rsidRPr="00C42297">
      <w:rPr>
        <w:rFonts w:ascii="Arial" w:hAnsi="Arial" w:cs="Arial"/>
        <w:sz w:val="18"/>
        <w:szCs w:val="18"/>
      </w:rPr>
      <w:t>Kütahya</w:t>
    </w:r>
    <w:proofErr w:type="spellEnd"/>
    <w:r w:rsidRPr="00C42297">
      <w:rPr>
        <w:rFonts w:ascii="Arial" w:hAnsi="Arial" w:cs="Arial"/>
        <w:sz w:val="18"/>
        <w:szCs w:val="18"/>
      </w:rPr>
      <w:t xml:space="preserve"> </w:t>
    </w:r>
    <w:proofErr w:type="spellStart"/>
    <w:r w:rsidRPr="00C42297">
      <w:rPr>
        <w:rFonts w:ascii="Arial" w:hAnsi="Arial" w:cs="Arial"/>
        <w:sz w:val="18"/>
        <w:szCs w:val="18"/>
      </w:rPr>
      <w:t>Dumlupınar</w:t>
    </w:r>
    <w:proofErr w:type="spellEnd"/>
    <w:r w:rsidRPr="00C42297">
      <w:rPr>
        <w:rFonts w:ascii="Arial" w:hAnsi="Arial" w:cs="Arial"/>
        <w:sz w:val="18"/>
        <w:szCs w:val="18"/>
      </w:rPr>
      <w:t xml:space="preserve"> </w:t>
    </w:r>
    <w:proofErr w:type="spellStart"/>
    <w:r w:rsidRPr="00C42297">
      <w:rPr>
        <w:rFonts w:ascii="Arial" w:hAnsi="Arial" w:cs="Arial"/>
        <w:sz w:val="18"/>
        <w:szCs w:val="18"/>
      </w:rPr>
      <w:t>Üniversitesi</w:t>
    </w:r>
    <w:proofErr w:type="spellEnd"/>
  </w:p>
  <w:p w14:paraId="204649F4" w14:textId="77777777" w:rsidR="008B0FB0" w:rsidRPr="00C42297" w:rsidRDefault="008B0FB0" w:rsidP="008B0FB0">
    <w:pPr>
      <w:pStyle w:val="AltBilgi"/>
      <w:jc w:val="center"/>
      <w:rPr>
        <w:rFonts w:ascii="Arial" w:hAnsi="Arial" w:cs="Arial"/>
        <w:sz w:val="18"/>
        <w:szCs w:val="18"/>
      </w:rPr>
    </w:pPr>
    <w:proofErr w:type="spellStart"/>
    <w:r w:rsidRPr="00C42297">
      <w:rPr>
        <w:rFonts w:ascii="Arial" w:hAnsi="Arial" w:cs="Arial"/>
        <w:sz w:val="18"/>
        <w:szCs w:val="18"/>
      </w:rPr>
      <w:t>Bilimsel</w:t>
    </w:r>
    <w:proofErr w:type="spellEnd"/>
    <w:r w:rsidRPr="00C42297">
      <w:rPr>
        <w:rFonts w:ascii="Arial" w:hAnsi="Arial" w:cs="Arial"/>
        <w:sz w:val="18"/>
        <w:szCs w:val="18"/>
      </w:rPr>
      <w:t xml:space="preserve"> </w:t>
    </w:r>
    <w:proofErr w:type="spellStart"/>
    <w:r w:rsidRPr="00C42297">
      <w:rPr>
        <w:rFonts w:ascii="Arial" w:hAnsi="Arial" w:cs="Arial"/>
        <w:sz w:val="18"/>
        <w:szCs w:val="18"/>
      </w:rPr>
      <w:t>Araştırma</w:t>
    </w:r>
    <w:proofErr w:type="spellEnd"/>
    <w:r w:rsidRPr="00C42297">
      <w:rPr>
        <w:rFonts w:ascii="Arial" w:hAnsi="Arial" w:cs="Arial"/>
        <w:sz w:val="18"/>
        <w:szCs w:val="18"/>
      </w:rPr>
      <w:t xml:space="preserve"> </w:t>
    </w:r>
    <w:proofErr w:type="spellStart"/>
    <w:r w:rsidRPr="00C42297">
      <w:rPr>
        <w:rFonts w:ascii="Arial" w:hAnsi="Arial" w:cs="Arial"/>
        <w:sz w:val="18"/>
        <w:szCs w:val="18"/>
      </w:rPr>
      <w:t>Projeleri</w:t>
    </w:r>
    <w:proofErr w:type="spellEnd"/>
    <w:r w:rsidRPr="00C42297">
      <w:rPr>
        <w:rFonts w:ascii="Arial" w:hAnsi="Arial" w:cs="Arial"/>
        <w:sz w:val="18"/>
        <w:szCs w:val="18"/>
      </w:rPr>
      <w:t xml:space="preserve"> </w:t>
    </w:r>
    <w:proofErr w:type="spellStart"/>
    <w:r w:rsidRPr="00C42297">
      <w:rPr>
        <w:rFonts w:ascii="Arial" w:hAnsi="Arial" w:cs="Arial"/>
        <w:sz w:val="18"/>
        <w:szCs w:val="18"/>
      </w:rPr>
      <w:t>Koordinatörlüğü</w:t>
    </w:r>
    <w:proofErr w:type="spellEnd"/>
  </w:p>
  <w:p w14:paraId="438FC85E" w14:textId="77777777" w:rsidR="008B0FB0" w:rsidRPr="008B0FB0" w:rsidRDefault="008B0FB0" w:rsidP="008B0FB0">
    <w:pPr>
      <w:pStyle w:val="AltBilgi"/>
      <w:jc w:val="center"/>
      <w:rPr>
        <w:rFonts w:ascii="Arial" w:hAnsi="Arial" w:cs="Arial"/>
        <w:sz w:val="18"/>
        <w:szCs w:val="18"/>
      </w:rPr>
    </w:pPr>
    <w:r w:rsidRPr="00C42297">
      <w:rPr>
        <w:rFonts w:ascii="Arial" w:hAnsi="Arial" w:cs="Arial"/>
        <w:sz w:val="18"/>
        <w:szCs w:val="18"/>
      </w:rPr>
      <w:t>bap.dpu.edu.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EC50E" w14:textId="77777777" w:rsidR="008C71A3" w:rsidRDefault="008C71A3" w:rsidP="00165EB4">
      <w:pPr>
        <w:spacing w:after="0" w:line="240" w:lineRule="auto"/>
      </w:pPr>
      <w:r>
        <w:separator/>
      </w:r>
    </w:p>
  </w:footnote>
  <w:footnote w:type="continuationSeparator" w:id="0">
    <w:p w14:paraId="048A7FEA" w14:textId="77777777" w:rsidR="008C71A3" w:rsidRDefault="008C71A3" w:rsidP="00165E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56"/>
      <w:gridCol w:w="6457"/>
      <w:gridCol w:w="1396"/>
    </w:tblGrid>
    <w:tr w:rsidR="007508B0" w14:paraId="03FA7687" w14:textId="77777777" w:rsidTr="000F504E">
      <w:trPr>
        <w:jc w:val="center"/>
      </w:trPr>
      <w:tc>
        <w:tcPr>
          <w:tcW w:w="1356" w:type="dxa"/>
        </w:tcPr>
        <w:p w14:paraId="776E5AC1" w14:textId="77777777" w:rsidR="007508B0" w:rsidRPr="00165EB4" w:rsidRDefault="007508B0" w:rsidP="00165EB4">
          <w:pPr>
            <w:pStyle w:val="stBilgi"/>
            <w:spacing w:line="360" w:lineRule="auto"/>
            <w:jc w:val="center"/>
            <w:rPr>
              <w:rFonts w:ascii="Arial" w:hAnsi="Arial" w:cs="Arial"/>
              <w:b/>
              <w:lang w:val="tr-TR"/>
            </w:rPr>
          </w:pPr>
          <w:r w:rsidRPr="00165EB4">
            <w:rPr>
              <w:rFonts w:ascii="Arial" w:hAnsi="Arial" w:cs="Arial"/>
              <w:b/>
              <w:noProof/>
            </w:rPr>
            <w:drawing>
              <wp:inline distT="0" distB="0" distL="0" distR="0" wp14:anchorId="07DA773D" wp14:editId="631D085E">
                <wp:extent cx="715739" cy="720000"/>
                <wp:effectExtent l="0" t="0" r="8255" b="4445"/>
                <wp:docPr id="9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pu-logo1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5739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57" w:type="dxa"/>
        </w:tcPr>
        <w:p w14:paraId="5F9CA7C1" w14:textId="77777777" w:rsidR="007508B0" w:rsidRPr="00165EB4" w:rsidRDefault="007508B0" w:rsidP="00E6295C">
          <w:pPr>
            <w:pStyle w:val="stBilgi"/>
            <w:spacing w:line="360" w:lineRule="auto"/>
            <w:jc w:val="center"/>
            <w:rPr>
              <w:rFonts w:ascii="Arial" w:hAnsi="Arial" w:cs="Arial"/>
              <w:b/>
              <w:lang w:val="tr-TR"/>
            </w:rPr>
          </w:pPr>
          <w:r w:rsidRPr="00165EB4">
            <w:rPr>
              <w:rFonts w:ascii="Arial" w:hAnsi="Arial" w:cs="Arial"/>
              <w:b/>
              <w:lang w:val="tr-TR"/>
            </w:rPr>
            <w:t>T.C.</w:t>
          </w:r>
        </w:p>
        <w:p w14:paraId="17DC8AE1" w14:textId="77777777" w:rsidR="007508B0" w:rsidRPr="00165EB4" w:rsidRDefault="007508B0" w:rsidP="00165EB4">
          <w:pPr>
            <w:pStyle w:val="stBilgi"/>
            <w:spacing w:line="360" w:lineRule="auto"/>
            <w:jc w:val="center"/>
            <w:rPr>
              <w:rFonts w:ascii="Arial" w:hAnsi="Arial" w:cs="Arial"/>
              <w:b/>
              <w:lang w:val="tr-TR"/>
            </w:rPr>
          </w:pPr>
          <w:r w:rsidRPr="00165EB4">
            <w:rPr>
              <w:rFonts w:ascii="Arial" w:hAnsi="Arial" w:cs="Arial"/>
              <w:b/>
              <w:lang w:val="tr-TR"/>
            </w:rPr>
            <w:t>KÜTAHYA DUMLUPINAR ÜNİVERSİTESİ</w:t>
          </w:r>
        </w:p>
        <w:p w14:paraId="02C8A592" w14:textId="77777777" w:rsidR="007508B0" w:rsidRPr="00165EB4" w:rsidRDefault="007508B0" w:rsidP="00165EB4">
          <w:pPr>
            <w:pStyle w:val="stBilgi"/>
            <w:spacing w:line="360" w:lineRule="auto"/>
            <w:jc w:val="center"/>
            <w:rPr>
              <w:rFonts w:ascii="Arial" w:hAnsi="Arial" w:cs="Arial"/>
              <w:b/>
              <w:lang w:val="tr-TR"/>
            </w:rPr>
          </w:pPr>
          <w:r w:rsidRPr="00165EB4">
            <w:rPr>
              <w:rFonts w:ascii="Arial" w:hAnsi="Arial" w:cs="Arial"/>
              <w:b/>
              <w:lang w:val="tr-TR"/>
            </w:rPr>
            <w:t xml:space="preserve">Bilimsel Araştırma Projeleri </w:t>
          </w:r>
          <w:r>
            <w:rPr>
              <w:rFonts w:ascii="Arial" w:hAnsi="Arial" w:cs="Arial"/>
              <w:b/>
              <w:lang w:val="tr-TR"/>
            </w:rPr>
            <w:t>Koordinatörlüğü</w:t>
          </w:r>
        </w:p>
      </w:tc>
      <w:tc>
        <w:tcPr>
          <w:tcW w:w="1396" w:type="dxa"/>
        </w:tcPr>
        <w:p w14:paraId="66847E9F" w14:textId="77777777" w:rsidR="007508B0" w:rsidRDefault="007508B0">
          <w:pPr>
            <w:pStyle w:val="stBilgi"/>
          </w:pPr>
        </w:p>
      </w:tc>
    </w:tr>
  </w:tbl>
  <w:p w14:paraId="3AA1DE94" w14:textId="77777777" w:rsidR="007508B0" w:rsidRDefault="007508B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65338"/>
    <w:multiLevelType w:val="hybridMultilevel"/>
    <w:tmpl w:val="D4E619E2"/>
    <w:lvl w:ilvl="0" w:tplc="AF38A7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40AE2"/>
    <w:multiLevelType w:val="hybridMultilevel"/>
    <w:tmpl w:val="60C4C55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4007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20A5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D814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524B7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3066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9CC46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669D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AC5A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BD81078"/>
    <w:multiLevelType w:val="hybridMultilevel"/>
    <w:tmpl w:val="F358FD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150AC8"/>
    <w:multiLevelType w:val="hybridMultilevel"/>
    <w:tmpl w:val="54EC5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6975FC"/>
    <w:multiLevelType w:val="multilevel"/>
    <w:tmpl w:val="44DC37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0E4E31"/>
    <w:multiLevelType w:val="hybridMultilevel"/>
    <w:tmpl w:val="B96AD0D4"/>
    <w:lvl w:ilvl="0" w:tplc="FF5AA7E0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536F97"/>
    <w:multiLevelType w:val="hybridMultilevel"/>
    <w:tmpl w:val="651087B6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8D2B8A"/>
    <w:multiLevelType w:val="multilevel"/>
    <w:tmpl w:val="310885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3E4D85"/>
    <w:multiLevelType w:val="hybridMultilevel"/>
    <w:tmpl w:val="7BDE557E"/>
    <w:lvl w:ilvl="0" w:tplc="041F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9" w15:restartNumberingAfterBreak="0">
    <w:nsid w:val="5C9D4FCA"/>
    <w:multiLevelType w:val="hybridMultilevel"/>
    <w:tmpl w:val="6B1471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68333A"/>
    <w:multiLevelType w:val="hybridMultilevel"/>
    <w:tmpl w:val="750020AE"/>
    <w:lvl w:ilvl="0" w:tplc="BA46931E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b w:val="0"/>
        <w:sz w:val="18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471183"/>
    <w:multiLevelType w:val="hybridMultilevel"/>
    <w:tmpl w:val="FB2ECB72"/>
    <w:lvl w:ilvl="0" w:tplc="F9605B5A">
      <w:start w:val="5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AFA4040"/>
    <w:multiLevelType w:val="hybridMultilevel"/>
    <w:tmpl w:val="25C45BCC"/>
    <w:lvl w:ilvl="0" w:tplc="04090001">
      <w:start w:val="1"/>
      <w:numFmt w:val="bullet"/>
      <w:lvlText w:val=""/>
      <w:lvlJc w:val="left"/>
      <w:pPr>
        <w:ind w:left="16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0" w:hanging="360"/>
      </w:pPr>
      <w:rPr>
        <w:rFonts w:ascii="Wingdings" w:hAnsi="Wingdings" w:hint="default"/>
      </w:rPr>
    </w:lvl>
  </w:abstractNum>
  <w:abstractNum w:abstractNumId="13" w15:restartNumberingAfterBreak="0">
    <w:nsid w:val="6DEA06C7"/>
    <w:multiLevelType w:val="hybridMultilevel"/>
    <w:tmpl w:val="87228BF2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EC7BC2"/>
    <w:multiLevelType w:val="hybridMultilevel"/>
    <w:tmpl w:val="78A83378"/>
    <w:lvl w:ilvl="0" w:tplc="16F61CA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694D39"/>
    <w:multiLevelType w:val="hybridMultilevel"/>
    <w:tmpl w:val="AC1C3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D272B8"/>
    <w:multiLevelType w:val="hybridMultilevel"/>
    <w:tmpl w:val="7DC44E08"/>
    <w:lvl w:ilvl="0" w:tplc="AF38A7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F06CA5"/>
    <w:multiLevelType w:val="hybridMultilevel"/>
    <w:tmpl w:val="8DEE5FB0"/>
    <w:lvl w:ilvl="0" w:tplc="31FAAE98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8557911">
    <w:abstractNumId w:val="5"/>
  </w:num>
  <w:num w:numId="2" w16cid:durableId="1814906779">
    <w:abstractNumId w:val="12"/>
  </w:num>
  <w:num w:numId="3" w16cid:durableId="1555461202">
    <w:abstractNumId w:val="1"/>
  </w:num>
  <w:num w:numId="4" w16cid:durableId="682558229">
    <w:abstractNumId w:val="8"/>
  </w:num>
  <w:num w:numId="5" w16cid:durableId="11567089">
    <w:abstractNumId w:val="9"/>
  </w:num>
  <w:num w:numId="6" w16cid:durableId="52238712">
    <w:abstractNumId w:val="11"/>
  </w:num>
  <w:num w:numId="7" w16cid:durableId="714963436">
    <w:abstractNumId w:val="17"/>
  </w:num>
  <w:num w:numId="8" w16cid:durableId="567421072">
    <w:abstractNumId w:val="10"/>
  </w:num>
  <w:num w:numId="9" w16cid:durableId="672025356">
    <w:abstractNumId w:val="3"/>
  </w:num>
  <w:num w:numId="10" w16cid:durableId="468597555">
    <w:abstractNumId w:val="14"/>
  </w:num>
  <w:num w:numId="11" w16cid:durableId="1977639799">
    <w:abstractNumId w:val="15"/>
  </w:num>
  <w:num w:numId="12" w16cid:durableId="1491369453">
    <w:abstractNumId w:val="2"/>
  </w:num>
  <w:num w:numId="13" w16cid:durableId="61591238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1850866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59115716">
    <w:abstractNumId w:val="13"/>
  </w:num>
  <w:num w:numId="16" w16cid:durableId="680086004">
    <w:abstractNumId w:val="6"/>
  </w:num>
  <w:num w:numId="17" w16cid:durableId="1895239453">
    <w:abstractNumId w:val="0"/>
  </w:num>
  <w:num w:numId="18" w16cid:durableId="95933454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yNDeyMLE0MrU0sTRV0lEKTi0uzszPAymwrAUAQNVyTywAAAA="/>
  </w:docVars>
  <w:rsids>
    <w:rsidRoot w:val="00FE5521"/>
    <w:rsid w:val="000310E9"/>
    <w:rsid w:val="00066972"/>
    <w:rsid w:val="00080F78"/>
    <w:rsid w:val="000B1637"/>
    <w:rsid w:val="000D6EF0"/>
    <w:rsid w:val="000F2D77"/>
    <w:rsid w:val="000F504E"/>
    <w:rsid w:val="000F5C25"/>
    <w:rsid w:val="0011528B"/>
    <w:rsid w:val="00117868"/>
    <w:rsid w:val="0013597D"/>
    <w:rsid w:val="00145A03"/>
    <w:rsid w:val="00165EB4"/>
    <w:rsid w:val="00173323"/>
    <w:rsid w:val="00173FEF"/>
    <w:rsid w:val="001B1150"/>
    <w:rsid w:val="001E355B"/>
    <w:rsid w:val="002408B5"/>
    <w:rsid w:val="0025604B"/>
    <w:rsid w:val="00275BBD"/>
    <w:rsid w:val="00280700"/>
    <w:rsid w:val="002A616B"/>
    <w:rsid w:val="002E7F29"/>
    <w:rsid w:val="00317B79"/>
    <w:rsid w:val="003A3FC3"/>
    <w:rsid w:val="003B51A5"/>
    <w:rsid w:val="00404EF4"/>
    <w:rsid w:val="00424715"/>
    <w:rsid w:val="004377D2"/>
    <w:rsid w:val="00441168"/>
    <w:rsid w:val="00461F2D"/>
    <w:rsid w:val="00464C87"/>
    <w:rsid w:val="00485733"/>
    <w:rsid w:val="00487530"/>
    <w:rsid w:val="00497E6E"/>
    <w:rsid w:val="004A72E0"/>
    <w:rsid w:val="004A7F27"/>
    <w:rsid w:val="004E0038"/>
    <w:rsid w:val="004E5FBA"/>
    <w:rsid w:val="004E66CA"/>
    <w:rsid w:val="00526540"/>
    <w:rsid w:val="005351E3"/>
    <w:rsid w:val="00544C6F"/>
    <w:rsid w:val="005647CB"/>
    <w:rsid w:val="0057223B"/>
    <w:rsid w:val="005825BF"/>
    <w:rsid w:val="00583477"/>
    <w:rsid w:val="0058493D"/>
    <w:rsid w:val="005A22AF"/>
    <w:rsid w:val="005B005A"/>
    <w:rsid w:val="005B3C9C"/>
    <w:rsid w:val="005F3155"/>
    <w:rsid w:val="00610480"/>
    <w:rsid w:val="006210C1"/>
    <w:rsid w:val="006325F2"/>
    <w:rsid w:val="0064605A"/>
    <w:rsid w:val="00653221"/>
    <w:rsid w:val="00661A90"/>
    <w:rsid w:val="00677A28"/>
    <w:rsid w:val="00681153"/>
    <w:rsid w:val="006822E8"/>
    <w:rsid w:val="006C4735"/>
    <w:rsid w:val="006C574B"/>
    <w:rsid w:val="006D1958"/>
    <w:rsid w:val="006F6976"/>
    <w:rsid w:val="007252B9"/>
    <w:rsid w:val="0074416B"/>
    <w:rsid w:val="007508B0"/>
    <w:rsid w:val="0075127A"/>
    <w:rsid w:val="00767DD4"/>
    <w:rsid w:val="00791A16"/>
    <w:rsid w:val="00796A0B"/>
    <w:rsid w:val="007A0B28"/>
    <w:rsid w:val="007B7345"/>
    <w:rsid w:val="007C314B"/>
    <w:rsid w:val="007E22CA"/>
    <w:rsid w:val="00802328"/>
    <w:rsid w:val="00814014"/>
    <w:rsid w:val="00816B2D"/>
    <w:rsid w:val="00852DB8"/>
    <w:rsid w:val="008964F1"/>
    <w:rsid w:val="008A5190"/>
    <w:rsid w:val="008B0FB0"/>
    <w:rsid w:val="008B55E6"/>
    <w:rsid w:val="008C71A3"/>
    <w:rsid w:val="008F458E"/>
    <w:rsid w:val="009010F9"/>
    <w:rsid w:val="00910A10"/>
    <w:rsid w:val="00914F8D"/>
    <w:rsid w:val="0092342B"/>
    <w:rsid w:val="0092424F"/>
    <w:rsid w:val="009375B6"/>
    <w:rsid w:val="009404AB"/>
    <w:rsid w:val="00942601"/>
    <w:rsid w:val="00944C68"/>
    <w:rsid w:val="00947EA7"/>
    <w:rsid w:val="0098224A"/>
    <w:rsid w:val="00985BF4"/>
    <w:rsid w:val="0099043E"/>
    <w:rsid w:val="00993014"/>
    <w:rsid w:val="00993EA6"/>
    <w:rsid w:val="009B138C"/>
    <w:rsid w:val="009B556D"/>
    <w:rsid w:val="009D119F"/>
    <w:rsid w:val="009D7086"/>
    <w:rsid w:val="009F604E"/>
    <w:rsid w:val="00A208BB"/>
    <w:rsid w:val="00A3761F"/>
    <w:rsid w:val="00A91EBC"/>
    <w:rsid w:val="00AA13BC"/>
    <w:rsid w:val="00AA45EE"/>
    <w:rsid w:val="00AB3ADB"/>
    <w:rsid w:val="00AC523E"/>
    <w:rsid w:val="00AE3E3E"/>
    <w:rsid w:val="00B03941"/>
    <w:rsid w:val="00B23351"/>
    <w:rsid w:val="00B56A7D"/>
    <w:rsid w:val="00B7061F"/>
    <w:rsid w:val="00B70811"/>
    <w:rsid w:val="00B75077"/>
    <w:rsid w:val="00B86593"/>
    <w:rsid w:val="00B87CCC"/>
    <w:rsid w:val="00B9770B"/>
    <w:rsid w:val="00BA4B5F"/>
    <w:rsid w:val="00BB7151"/>
    <w:rsid w:val="00BE5495"/>
    <w:rsid w:val="00C03985"/>
    <w:rsid w:val="00C1126B"/>
    <w:rsid w:val="00C24161"/>
    <w:rsid w:val="00C30D62"/>
    <w:rsid w:val="00C35D57"/>
    <w:rsid w:val="00C43956"/>
    <w:rsid w:val="00C443CE"/>
    <w:rsid w:val="00C66660"/>
    <w:rsid w:val="00C71DEA"/>
    <w:rsid w:val="00C86E26"/>
    <w:rsid w:val="00C978AA"/>
    <w:rsid w:val="00D0486F"/>
    <w:rsid w:val="00D25EEF"/>
    <w:rsid w:val="00D328CB"/>
    <w:rsid w:val="00D70D02"/>
    <w:rsid w:val="00D74794"/>
    <w:rsid w:val="00DE21F0"/>
    <w:rsid w:val="00E146B9"/>
    <w:rsid w:val="00E173B6"/>
    <w:rsid w:val="00E26F5F"/>
    <w:rsid w:val="00E3169D"/>
    <w:rsid w:val="00E40D4C"/>
    <w:rsid w:val="00E60B71"/>
    <w:rsid w:val="00E6295C"/>
    <w:rsid w:val="00E6760C"/>
    <w:rsid w:val="00E959CF"/>
    <w:rsid w:val="00F037C9"/>
    <w:rsid w:val="00F35D54"/>
    <w:rsid w:val="00F432C9"/>
    <w:rsid w:val="00F80F59"/>
    <w:rsid w:val="00F8326D"/>
    <w:rsid w:val="00F933BE"/>
    <w:rsid w:val="00FB7CFD"/>
    <w:rsid w:val="00FD0B49"/>
    <w:rsid w:val="00FE44F4"/>
    <w:rsid w:val="00FE5521"/>
    <w:rsid w:val="00FF1CD5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58DAD6"/>
  <w15:chartTrackingRefBased/>
  <w15:docId w15:val="{95B6747B-7CA9-491E-B5E8-E32040ACC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597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65EB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65EB4"/>
  </w:style>
  <w:style w:type="paragraph" w:styleId="AltBilgi">
    <w:name w:val="footer"/>
    <w:basedOn w:val="Normal"/>
    <w:link w:val="AltBilgiChar"/>
    <w:uiPriority w:val="99"/>
    <w:unhideWhenUsed/>
    <w:rsid w:val="00165EB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65EB4"/>
  </w:style>
  <w:style w:type="table" w:styleId="TabloKlavuzu">
    <w:name w:val="Table Grid"/>
    <w:basedOn w:val="NormalTablo"/>
    <w:uiPriority w:val="39"/>
    <w:rsid w:val="00165E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B7061F"/>
    <w:rPr>
      <w:color w:val="808080"/>
    </w:rPr>
  </w:style>
  <w:style w:type="paragraph" w:styleId="ListeParagraf">
    <w:name w:val="List Paragraph"/>
    <w:basedOn w:val="Normal"/>
    <w:uiPriority w:val="34"/>
    <w:qFormat/>
    <w:rsid w:val="00767DD4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6C47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C4735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461F2D"/>
    <w:rPr>
      <w:color w:val="0000FF"/>
      <w:u w:val="single"/>
    </w:rPr>
  </w:style>
  <w:style w:type="paragraph" w:customStyle="1" w:styleId="WW-NormalWeb1">
    <w:name w:val="WW-Normal (Web)1"/>
    <w:basedOn w:val="Normal"/>
    <w:rsid w:val="00944C68"/>
    <w:pPr>
      <w:spacing w:before="280" w:after="119" w:line="240" w:lineRule="auto"/>
    </w:pPr>
    <w:rPr>
      <w:rFonts w:ascii="Times New Roman" w:eastAsia="Times New Roman" w:hAnsi="Times New Roman" w:cs="Times New Roman"/>
      <w:sz w:val="24"/>
      <w:szCs w:val="24"/>
      <w:lang w:val="tr-TR" w:eastAsia="ar-SA"/>
    </w:rPr>
  </w:style>
  <w:style w:type="character" w:styleId="zmlenmeyenBahsetme">
    <w:name w:val="Unresolved Mention"/>
    <w:basedOn w:val="VarsaylanParagrafYazTipi"/>
    <w:uiPriority w:val="99"/>
    <w:semiHidden/>
    <w:unhideWhenUsed/>
    <w:rsid w:val="007508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632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p.dpu.edu.tr/tr/index/sayfa/895/mevzua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ap.dpu.edu.tr/tr/index/sayfa/895/mevzuat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BC4B1F-BF38-4E96-A9A3-114FFE990C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7</Pages>
  <Words>745</Words>
  <Characters>4786</Characters>
  <Application>Microsoft Office Word</Application>
  <DocSecurity>0</DocSecurity>
  <Lines>478</Lines>
  <Paragraphs>17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s Zengin</dc:creator>
  <cp:keywords/>
  <dc:description/>
  <cp:lastModifiedBy>Enes Zengin</cp:lastModifiedBy>
  <cp:revision>6</cp:revision>
  <cp:lastPrinted>2019-12-06T12:34:00Z</cp:lastPrinted>
  <dcterms:created xsi:type="dcterms:W3CDTF">2021-07-12T10:40:00Z</dcterms:created>
  <dcterms:modified xsi:type="dcterms:W3CDTF">2023-10-02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5f4581d30be9e11903329084947ab9ad40b78d9b11bb90482bea1a08d45d28</vt:lpwstr>
  </property>
</Properties>
</file>